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CECCA4" w14:textId="77777777" w:rsidR="006F76B5" w:rsidRDefault="006F76B5" w:rsidP="006F76B5"/>
    <w:p w14:paraId="5AF1BEA3" w14:textId="6ABA1E2F" w:rsidR="006F76B5" w:rsidRDefault="006F76B5" w:rsidP="006F76B5">
      <w:r>
        <w:t>Task A</w:t>
      </w:r>
    </w:p>
    <w:p w14:paraId="5A98683E" w14:textId="77777777" w:rsidR="00357A6F" w:rsidRPr="00357A6F" w:rsidRDefault="00357A6F" w:rsidP="00357A6F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357A6F">
        <w:rPr>
          <w:rFonts w:ascii="Consolas" w:eastAsia="Times New Roman" w:hAnsi="Consolas" w:cs="Times New Roman"/>
          <w:sz w:val="20"/>
          <w:szCs w:val="20"/>
          <w:lang w:val="en-GB" w:eastAsia="en-GB"/>
        </w:rPr>
        <w:t>A = 3;</w:t>
      </w:r>
    </w:p>
    <w:p w14:paraId="23E3ED43" w14:textId="77777777" w:rsidR="00357A6F" w:rsidRPr="00357A6F" w:rsidRDefault="00357A6F" w:rsidP="00357A6F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357A6F">
        <w:rPr>
          <w:rFonts w:ascii="Consolas" w:eastAsia="Times New Roman" w:hAnsi="Consolas" w:cs="Times New Roman"/>
          <w:sz w:val="20"/>
          <w:szCs w:val="20"/>
          <w:lang w:val="en-GB" w:eastAsia="en-GB"/>
        </w:rPr>
        <w:t>phi = -1/4*pi;</w:t>
      </w:r>
    </w:p>
    <w:p w14:paraId="7A11FBE7" w14:textId="77777777" w:rsidR="00357A6F" w:rsidRPr="00357A6F" w:rsidRDefault="00357A6F" w:rsidP="00357A6F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357A6F">
        <w:rPr>
          <w:rFonts w:ascii="Consolas" w:eastAsia="Times New Roman" w:hAnsi="Consolas" w:cs="Times New Roman"/>
          <w:sz w:val="20"/>
          <w:szCs w:val="20"/>
          <w:lang w:val="en-GB" w:eastAsia="en-GB"/>
        </w:rPr>
        <w:t>w=2*pi*5;</w:t>
      </w:r>
    </w:p>
    <w:p w14:paraId="1EF9C195" w14:textId="77777777" w:rsidR="00357A6F" w:rsidRPr="00357A6F" w:rsidRDefault="00357A6F" w:rsidP="00357A6F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357A6F">
        <w:rPr>
          <w:rFonts w:ascii="Consolas" w:eastAsia="Times New Roman" w:hAnsi="Consolas" w:cs="Times New Roman"/>
          <w:sz w:val="20"/>
          <w:szCs w:val="20"/>
          <w:lang w:val="en-GB" w:eastAsia="en-GB"/>
        </w:rPr>
        <w:t>f=5;</w:t>
      </w:r>
    </w:p>
    <w:p w14:paraId="6E8443EC" w14:textId="77777777" w:rsidR="00357A6F" w:rsidRPr="00357A6F" w:rsidRDefault="00357A6F" w:rsidP="00357A6F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357A6F">
        <w:rPr>
          <w:rFonts w:ascii="Consolas" w:eastAsia="Times New Roman" w:hAnsi="Consolas" w:cs="Times New Roman"/>
          <w:sz w:val="20"/>
          <w:szCs w:val="20"/>
          <w:lang w:val="en-GB" w:eastAsia="en-GB"/>
        </w:rPr>
        <w:t>lam = [-3 -2 -0.5 0 0.5 1];</w:t>
      </w:r>
    </w:p>
    <w:p w14:paraId="632EA9EC" w14:textId="39A2DC40" w:rsidR="00357A6F" w:rsidRPr="00357A6F" w:rsidRDefault="00357A6F" w:rsidP="00357A6F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357A6F">
        <w:rPr>
          <w:rFonts w:ascii="Consolas" w:eastAsia="Times New Roman" w:hAnsi="Consolas" w:cs="Times New Roman"/>
          <w:sz w:val="20"/>
          <w:szCs w:val="20"/>
          <w:lang w:val="en-GB" w:eastAsia="en-GB"/>
        </w:rPr>
        <w:t>t=(0:0.01:1)';</w:t>
      </w:r>
    </w:p>
    <w:p w14:paraId="10399FE0" w14:textId="24ACB1FA" w:rsidR="00357A6F" w:rsidRPr="00357A6F" w:rsidRDefault="00357A6F" w:rsidP="00357A6F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357A6F">
        <w:rPr>
          <w:rFonts w:ascii="Consolas" w:eastAsia="Times New Roman" w:hAnsi="Consolas" w:cs="Times New Roman"/>
          <w:color w:val="0E00FF"/>
          <w:sz w:val="20"/>
          <w:szCs w:val="20"/>
          <w:lang w:val="en-GB" w:eastAsia="en-GB"/>
        </w:rPr>
        <w:t xml:space="preserve">for </w:t>
      </w:r>
      <w:r w:rsidRPr="00357A6F">
        <w:rPr>
          <w:rFonts w:ascii="Consolas" w:eastAsia="Times New Roman" w:hAnsi="Consolas" w:cs="Times New Roman"/>
          <w:sz w:val="20"/>
          <w:szCs w:val="20"/>
          <w:lang w:val="en-GB" w:eastAsia="en-GB"/>
        </w:rPr>
        <w:t>ii= 1:length(lam)</w:t>
      </w:r>
    </w:p>
    <w:p w14:paraId="0DB6FF63" w14:textId="07729C85" w:rsidR="00357A6F" w:rsidRPr="00357A6F" w:rsidRDefault="00357A6F" w:rsidP="00357A6F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357A6F">
        <w:rPr>
          <w:rFonts w:ascii="Consolas" w:eastAsia="Times New Roman" w:hAnsi="Consolas" w:cs="Times New Roman"/>
          <w:sz w:val="20"/>
          <w:szCs w:val="20"/>
          <w:lang w:val="en-GB" w:eastAsia="en-GB"/>
        </w:rPr>
        <w:t xml:space="preserve">    y(:,ii)=A.*exp(lam(ii).*t).*cos(w.*</w:t>
      </w:r>
      <w:proofErr w:type="spellStart"/>
      <w:r w:rsidRPr="00357A6F">
        <w:rPr>
          <w:rFonts w:ascii="Consolas" w:eastAsia="Times New Roman" w:hAnsi="Consolas" w:cs="Times New Roman"/>
          <w:sz w:val="20"/>
          <w:szCs w:val="20"/>
          <w:lang w:val="en-GB" w:eastAsia="en-GB"/>
        </w:rPr>
        <w:t>t+phi</w:t>
      </w:r>
      <w:proofErr w:type="spellEnd"/>
      <w:r w:rsidRPr="00357A6F">
        <w:rPr>
          <w:rFonts w:ascii="Consolas" w:eastAsia="Times New Roman" w:hAnsi="Consolas" w:cs="Times New Roman"/>
          <w:sz w:val="20"/>
          <w:szCs w:val="20"/>
          <w:lang w:val="en-GB" w:eastAsia="en-GB"/>
        </w:rPr>
        <w:t>)</w:t>
      </w:r>
    </w:p>
    <w:p w14:paraId="4070367B" w14:textId="290C5F81" w:rsidR="00357A6F" w:rsidRPr="00357A6F" w:rsidRDefault="00357A6F" w:rsidP="00357A6F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357A6F">
        <w:rPr>
          <w:rFonts w:ascii="Consolas" w:eastAsia="Times New Roman" w:hAnsi="Consolas" w:cs="Times New Roman"/>
          <w:color w:val="0E00FF"/>
          <w:sz w:val="20"/>
          <w:szCs w:val="20"/>
          <w:lang w:val="en-GB" w:eastAsia="en-GB"/>
        </w:rPr>
        <w:t>end</w:t>
      </w:r>
    </w:p>
    <w:p w14:paraId="2BE6EB65" w14:textId="0F5E7B91" w:rsidR="00357A6F" w:rsidRPr="00357A6F" w:rsidRDefault="00357A6F" w:rsidP="00357A6F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54E14BF2" w14:textId="6D532BE3" w:rsidR="00357A6F" w:rsidRDefault="00357A6F" w:rsidP="00357A6F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357A6F">
        <w:rPr>
          <w:rFonts w:ascii="Consolas" w:eastAsia="Times New Roman" w:hAnsi="Consolas" w:cs="Times New Roman"/>
          <w:sz w:val="20"/>
          <w:szCs w:val="20"/>
          <w:lang w:val="en-GB" w:eastAsia="en-GB"/>
        </w:rPr>
        <w:t>plot(</w:t>
      </w:r>
      <w:proofErr w:type="spellStart"/>
      <w:r w:rsidRPr="00357A6F">
        <w:rPr>
          <w:rFonts w:ascii="Consolas" w:eastAsia="Times New Roman" w:hAnsi="Consolas" w:cs="Times New Roman"/>
          <w:sz w:val="20"/>
          <w:szCs w:val="20"/>
          <w:lang w:val="en-GB" w:eastAsia="en-GB"/>
        </w:rPr>
        <w:t>t,y</w:t>
      </w:r>
      <w:proofErr w:type="spellEnd"/>
      <w:r w:rsidRPr="00357A6F">
        <w:rPr>
          <w:rFonts w:ascii="Consolas" w:eastAsia="Times New Roman" w:hAnsi="Consolas" w:cs="Times New Roman"/>
          <w:sz w:val="20"/>
          <w:szCs w:val="20"/>
          <w:lang w:val="en-GB" w:eastAsia="en-GB"/>
        </w:rPr>
        <w:t>)</w:t>
      </w:r>
    </w:p>
    <w:p w14:paraId="57EF5C29" w14:textId="3E35E334" w:rsidR="00980155" w:rsidRDefault="00980155" w:rsidP="00357A6F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2BE8BA14" w14:textId="345A0986" w:rsidR="00980155" w:rsidRDefault="0081741A" w:rsidP="00357A6F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81741A">
        <w:rPr>
          <w:rFonts w:ascii="Consolas" w:eastAsia="Times New Roman" w:hAnsi="Consolas" w:cs="Times New Roman"/>
          <w:noProof/>
          <w:sz w:val="20"/>
          <w:szCs w:val="20"/>
          <w:lang w:val="en-GB" w:eastAsia="en-GB"/>
        </w:rPr>
        <w:drawing>
          <wp:anchor distT="0" distB="0" distL="114300" distR="114300" simplePos="0" relativeHeight="251658240" behindDoc="0" locked="0" layoutInCell="1" allowOverlap="1" wp14:anchorId="1727C6A5" wp14:editId="71FD59F7">
            <wp:simplePos x="0" y="0"/>
            <wp:positionH relativeFrom="column">
              <wp:posOffset>-266700</wp:posOffset>
            </wp:positionH>
            <wp:positionV relativeFrom="paragraph">
              <wp:posOffset>81915</wp:posOffset>
            </wp:positionV>
            <wp:extent cx="5162550" cy="4647565"/>
            <wp:effectExtent l="0" t="0" r="0" b="635"/>
            <wp:wrapThrough wrapText="bothSides">
              <wp:wrapPolygon edited="0">
                <wp:start x="0" y="0"/>
                <wp:lineTo x="0" y="21514"/>
                <wp:lineTo x="21520" y="21514"/>
                <wp:lineTo x="21520" y="0"/>
                <wp:lineTo x="0" y="0"/>
              </wp:wrapPolygon>
            </wp:wrapThrough>
            <wp:docPr id="2" name="Picture 2" descr="Graphical user interface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histogram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2550" cy="4647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31F642" w14:textId="5E69E4C1" w:rsidR="00357A6F" w:rsidRDefault="00357A6F" w:rsidP="00357A6F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138115B9" w14:textId="48EC75E3" w:rsidR="00357A6F" w:rsidRPr="00357A6F" w:rsidRDefault="00357A6F" w:rsidP="00357A6F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00ADC974" w14:textId="0580540F" w:rsidR="006F76B5" w:rsidRDefault="006F76B5" w:rsidP="006F76B5"/>
    <w:p w14:paraId="11C3B32C" w14:textId="77777777" w:rsidR="004678B9" w:rsidRPr="004678B9" w:rsidRDefault="004678B9" w:rsidP="004678B9"/>
    <w:p w14:paraId="4B644FC5" w14:textId="77777777" w:rsidR="004678B9" w:rsidRPr="004678B9" w:rsidRDefault="004678B9" w:rsidP="004678B9"/>
    <w:p w14:paraId="7342E1E0" w14:textId="77777777" w:rsidR="004678B9" w:rsidRPr="004678B9" w:rsidRDefault="004678B9" w:rsidP="004678B9"/>
    <w:p w14:paraId="21140E08" w14:textId="77777777" w:rsidR="004678B9" w:rsidRPr="004678B9" w:rsidRDefault="004678B9" w:rsidP="004678B9"/>
    <w:p w14:paraId="3C2401F3" w14:textId="77777777" w:rsidR="004678B9" w:rsidRPr="004678B9" w:rsidRDefault="004678B9" w:rsidP="004678B9"/>
    <w:p w14:paraId="5813AD71" w14:textId="77777777" w:rsidR="004678B9" w:rsidRPr="004678B9" w:rsidRDefault="004678B9" w:rsidP="004678B9"/>
    <w:p w14:paraId="212D2164" w14:textId="77777777" w:rsidR="004678B9" w:rsidRPr="004678B9" w:rsidRDefault="004678B9" w:rsidP="004678B9"/>
    <w:p w14:paraId="101C68B0" w14:textId="77777777" w:rsidR="004678B9" w:rsidRPr="004678B9" w:rsidRDefault="004678B9" w:rsidP="004678B9"/>
    <w:p w14:paraId="7D8C53C9" w14:textId="77777777" w:rsidR="004678B9" w:rsidRPr="004678B9" w:rsidRDefault="004678B9" w:rsidP="004678B9"/>
    <w:p w14:paraId="7AFB9CCC" w14:textId="77777777" w:rsidR="004678B9" w:rsidRPr="004678B9" w:rsidRDefault="004678B9" w:rsidP="004678B9"/>
    <w:p w14:paraId="25A60828" w14:textId="77777777" w:rsidR="004678B9" w:rsidRPr="004678B9" w:rsidRDefault="004678B9" w:rsidP="004678B9"/>
    <w:p w14:paraId="549618BB" w14:textId="77777777" w:rsidR="004678B9" w:rsidRPr="004678B9" w:rsidRDefault="004678B9" w:rsidP="004678B9"/>
    <w:p w14:paraId="2D97029E" w14:textId="77777777" w:rsidR="004678B9" w:rsidRPr="004678B9" w:rsidRDefault="004678B9" w:rsidP="004678B9"/>
    <w:p w14:paraId="27DD24F0" w14:textId="3E08564A" w:rsidR="004678B9" w:rsidRDefault="004678B9" w:rsidP="004678B9"/>
    <w:p w14:paraId="091A62F8" w14:textId="77777777" w:rsidR="005751CD" w:rsidRDefault="005751CD">
      <w:r>
        <w:br w:type="page"/>
      </w:r>
    </w:p>
    <w:p w14:paraId="056D6D6D" w14:textId="619415EF" w:rsidR="005751CD" w:rsidRDefault="005751CD" w:rsidP="005751CD">
      <w:r>
        <w:lastRenderedPageBreak/>
        <w:t>Task B</w:t>
      </w:r>
    </w:p>
    <w:p w14:paraId="520BB1BC" w14:textId="77777777" w:rsidR="005751CD" w:rsidRDefault="005751CD" w:rsidP="005751CD">
      <w:r>
        <w:rPr>
          <w:rFonts w:ascii="Arial" w:hAnsi="Arial" w:cs="Arial"/>
          <w:b/>
          <w:bCs/>
          <w:color w:val="000000"/>
          <w:sz w:val="21"/>
          <w:szCs w:val="21"/>
          <w:shd w:val="clear" w:color="auto" w:fill="FFFFFF"/>
        </w:rPr>
        <w:t>Λ = -0,5</w:t>
      </w:r>
    </w:p>
    <w:p w14:paraId="25AE498C" w14:textId="77777777" w:rsidR="005751CD" w:rsidRPr="00A66C5A" w:rsidRDefault="005751CD" w:rsidP="005751CD">
      <w:pPr>
        <w:rPr>
          <w:rFonts w:ascii="Arial" w:hAnsi="Arial" w:cs="Arial"/>
          <w:b/>
          <w:bCs/>
          <w:color w:val="000000"/>
          <w:sz w:val="21"/>
          <w:szCs w:val="21"/>
          <w:shd w:val="clear" w:color="auto" w:fill="FFFFFF"/>
          <w:lang w:val="en-GB"/>
        </w:rPr>
      </w:pPr>
      <w:r w:rsidRPr="00A66C5A">
        <w:rPr>
          <w:rFonts w:ascii="Arial" w:hAnsi="Arial" w:cs="Arial"/>
          <w:b/>
          <w:bCs/>
          <w:color w:val="000000"/>
          <w:sz w:val="21"/>
          <w:szCs w:val="21"/>
          <w:shd w:val="clear" w:color="auto" w:fill="FFFFFF"/>
          <w:lang w:val="en-GB"/>
        </w:rPr>
        <w:t> </w:t>
      </w:r>
      <w:r>
        <w:rPr>
          <w:rFonts w:ascii="Arial" w:hAnsi="Arial" w:cs="Arial"/>
          <w:b/>
          <w:bCs/>
          <w:color w:val="000000"/>
          <w:sz w:val="21"/>
          <w:szCs w:val="21"/>
          <w:shd w:val="clear" w:color="auto" w:fill="FFFFFF"/>
        </w:rPr>
        <w:t>Λ</w:t>
      </w:r>
      <w:r w:rsidRPr="00A66C5A">
        <w:rPr>
          <w:rFonts w:ascii="Arial" w:hAnsi="Arial" w:cs="Arial"/>
          <w:b/>
          <w:bCs/>
          <w:color w:val="000000"/>
          <w:sz w:val="21"/>
          <w:szCs w:val="21"/>
          <w:shd w:val="clear" w:color="auto" w:fill="FFFFFF"/>
          <w:lang w:val="en-GB"/>
        </w:rPr>
        <w:t xml:space="preserve"> = 1/RC </w:t>
      </w:r>
      <w:r w:rsidRPr="00310B3B">
        <w:rPr>
          <w:rFonts w:ascii="Wingdings" w:eastAsia="Wingdings" w:hAnsi="Wingdings" w:cs="Wingdings"/>
          <w:b/>
          <w:color w:val="000000"/>
          <w:sz w:val="21"/>
          <w:szCs w:val="21"/>
          <w:shd w:val="clear" w:color="auto" w:fill="FFFFFF"/>
        </w:rPr>
        <w:sym w:font="Wingdings" w:char="F0E8"/>
      </w:r>
      <w:r w:rsidRPr="00A66C5A">
        <w:rPr>
          <w:rFonts w:ascii="Arial" w:hAnsi="Arial" w:cs="Arial"/>
          <w:b/>
          <w:bCs/>
          <w:color w:val="000000"/>
          <w:sz w:val="21"/>
          <w:szCs w:val="21"/>
          <w:shd w:val="clear" w:color="auto" w:fill="FFFFFF"/>
          <w:lang w:val="en-GB"/>
        </w:rPr>
        <w:t xml:space="preserve"> -0,5=1/T =&gt; T =2 (time co</w:t>
      </w:r>
      <w:r>
        <w:rPr>
          <w:rFonts w:ascii="Arial" w:hAnsi="Arial" w:cs="Arial"/>
          <w:b/>
          <w:bCs/>
          <w:color w:val="000000"/>
          <w:sz w:val="21"/>
          <w:szCs w:val="21"/>
          <w:shd w:val="clear" w:color="auto" w:fill="FFFFFF"/>
          <w:lang w:val="en-GB"/>
        </w:rPr>
        <w:t>nstant)</w:t>
      </w:r>
    </w:p>
    <w:p w14:paraId="2A4847F1" w14:textId="77777777" w:rsidR="005751CD" w:rsidRDefault="005751CD" w:rsidP="005751CD">
      <w:pPr>
        <w:rPr>
          <w:rFonts w:ascii="Arial" w:hAnsi="Arial" w:cs="Arial"/>
          <w:b/>
          <w:bCs/>
          <w:color w:val="000000"/>
          <w:sz w:val="21"/>
          <w:szCs w:val="21"/>
          <w:shd w:val="clear" w:color="auto" w:fill="FFFFFF"/>
        </w:rPr>
      </w:pPr>
      <w:r>
        <w:rPr>
          <w:rFonts w:ascii="Arial" w:hAnsi="Arial" w:cs="Arial"/>
          <w:b/>
          <w:bCs/>
          <w:color w:val="000000"/>
          <w:sz w:val="21"/>
          <w:szCs w:val="21"/>
          <w:shd w:val="clear" w:color="auto" w:fill="FFFFFF"/>
        </w:rPr>
        <w:t>RC=time constant</w:t>
      </w:r>
    </w:p>
    <w:p w14:paraId="31FCB85A" w14:textId="77777777" w:rsidR="005751CD" w:rsidRDefault="005751CD" w:rsidP="005751CD">
      <w:pPr>
        <w:rPr>
          <w:rFonts w:ascii="Arial" w:hAnsi="Arial" w:cs="Arial"/>
          <w:b/>
          <w:bCs/>
          <w:color w:val="000000"/>
          <w:sz w:val="21"/>
          <w:szCs w:val="21"/>
          <w:shd w:val="clear" w:color="auto" w:fill="FFFFFF"/>
        </w:rPr>
      </w:pPr>
      <w:r>
        <w:rPr>
          <w:rFonts w:ascii="Arial" w:hAnsi="Arial" w:cs="Arial"/>
          <w:b/>
          <w:bCs/>
          <w:color w:val="000000"/>
          <w:sz w:val="21"/>
          <w:szCs w:val="21"/>
          <w:shd w:val="clear" w:color="auto" w:fill="FFFFFF"/>
        </w:rPr>
        <w:t>Y(t) = A*</w:t>
      </w:r>
      <w:proofErr w:type="spellStart"/>
      <w:r>
        <w:rPr>
          <w:rFonts w:ascii="Arial" w:hAnsi="Arial" w:cs="Arial"/>
          <w:b/>
          <w:bCs/>
          <w:color w:val="000000"/>
          <w:sz w:val="21"/>
          <w:szCs w:val="21"/>
          <w:shd w:val="clear" w:color="auto" w:fill="FFFFFF"/>
        </w:rPr>
        <w:t>e^Λt</w:t>
      </w:r>
      <w:proofErr w:type="spellEnd"/>
    </w:p>
    <w:p w14:paraId="7840C92C" w14:textId="77777777" w:rsidR="004678B9" w:rsidRDefault="004678B9" w:rsidP="004678B9"/>
    <w:p w14:paraId="0F4194FB" w14:textId="7F060868" w:rsidR="004678B9" w:rsidRDefault="00B80CFD" w:rsidP="004678B9">
      <w:r>
        <w:t>Task C</w:t>
      </w:r>
    </w:p>
    <w:p w14:paraId="46A484CB" w14:textId="77777777" w:rsidR="005751CD" w:rsidRPr="005751CD" w:rsidRDefault="005751CD" w:rsidP="005751CD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5751CD">
        <w:rPr>
          <w:rFonts w:ascii="Consolas" w:eastAsia="Times New Roman" w:hAnsi="Consolas" w:cs="Times New Roman"/>
          <w:sz w:val="20"/>
          <w:szCs w:val="20"/>
          <w:lang w:val="en-GB" w:eastAsia="en-GB"/>
        </w:rPr>
        <w:t>A = 3;</w:t>
      </w:r>
    </w:p>
    <w:p w14:paraId="30873145" w14:textId="77777777" w:rsidR="005751CD" w:rsidRPr="005751CD" w:rsidRDefault="005751CD" w:rsidP="005751CD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5751CD">
        <w:rPr>
          <w:rFonts w:ascii="Consolas" w:eastAsia="Times New Roman" w:hAnsi="Consolas" w:cs="Times New Roman"/>
          <w:sz w:val="20"/>
          <w:szCs w:val="20"/>
          <w:lang w:val="en-GB" w:eastAsia="en-GB"/>
        </w:rPr>
        <w:t>phi = -1/4*pi;</w:t>
      </w:r>
    </w:p>
    <w:p w14:paraId="4D79EF85" w14:textId="77777777" w:rsidR="005751CD" w:rsidRPr="005751CD" w:rsidRDefault="005751CD" w:rsidP="005751CD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5751CD">
        <w:rPr>
          <w:rFonts w:ascii="Consolas" w:eastAsia="Times New Roman" w:hAnsi="Consolas" w:cs="Times New Roman"/>
          <w:sz w:val="20"/>
          <w:szCs w:val="20"/>
          <w:lang w:val="en-GB" w:eastAsia="en-GB"/>
        </w:rPr>
        <w:t>w=0;</w:t>
      </w:r>
    </w:p>
    <w:p w14:paraId="59E697C8" w14:textId="77777777" w:rsidR="005751CD" w:rsidRPr="005751CD" w:rsidRDefault="005751CD" w:rsidP="005751CD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5751CD">
        <w:rPr>
          <w:rFonts w:ascii="Consolas" w:eastAsia="Times New Roman" w:hAnsi="Consolas" w:cs="Times New Roman"/>
          <w:sz w:val="20"/>
          <w:szCs w:val="20"/>
          <w:lang w:val="en-GB" w:eastAsia="en-GB"/>
        </w:rPr>
        <w:t>f=5;</w:t>
      </w:r>
    </w:p>
    <w:p w14:paraId="7E59C505" w14:textId="77777777" w:rsidR="005751CD" w:rsidRPr="005751CD" w:rsidRDefault="005751CD" w:rsidP="005751CD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5751CD">
        <w:rPr>
          <w:rFonts w:ascii="Consolas" w:eastAsia="Times New Roman" w:hAnsi="Consolas" w:cs="Times New Roman"/>
          <w:sz w:val="20"/>
          <w:szCs w:val="20"/>
          <w:lang w:val="en-GB" w:eastAsia="en-GB"/>
        </w:rPr>
        <w:t>lam = -0.5;</w:t>
      </w:r>
    </w:p>
    <w:p w14:paraId="54E84A33" w14:textId="77777777" w:rsidR="005751CD" w:rsidRPr="005751CD" w:rsidRDefault="005751CD" w:rsidP="005751CD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5751CD">
        <w:rPr>
          <w:rFonts w:ascii="Consolas" w:eastAsia="Times New Roman" w:hAnsi="Consolas" w:cs="Times New Roman"/>
          <w:sz w:val="20"/>
          <w:szCs w:val="20"/>
          <w:lang w:val="en-GB" w:eastAsia="en-GB"/>
        </w:rPr>
        <w:t>t= (0:10);</w:t>
      </w:r>
    </w:p>
    <w:p w14:paraId="6E736A41" w14:textId="77777777" w:rsidR="005751CD" w:rsidRPr="005751CD" w:rsidRDefault="005751CD" w:rsidP="005751CD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5751CD">
        <w:rPr>
          <w:rFonts w:ascii="Consolas" w:eastAsia="Times New Roman" w:hAnsi="Consolas" w:cs="Times New Roman"/>
          <w:sz w:val="20"/>
          <w:szCs w:val="20"/>
          <w:lang w:val="en-GB" w:eastAsia="en-GB"/>
        </w:rPr>
        <w:t>y= A.*exp(lam.*t).*cos(w.*</w:t>
      </w:r>
      <w:proofErr w:type="spellStart"/>
      <w:r w:rsidRPr="005751CD">
        <w:rPr>
          <w:rFonts w:ascii="Consolas" w:eastAsia="Times New Roman" w:hAnsi="Consolas" w:cs="Times New Roman"/>
          <w:sz w:val="20"/>
          <w:szCs w:val="20"/>
          <w:lang w:val="en-GB" w:eastAsia="en-GB"/>
        </w:rPr>
        <w:t>t+phi</w:t>
      </w:r>
      <w:proofErr w:type="spellEnd"/>
      <w:r w:rsidRPr="005751CD">
        <w:rPr>
          <w:rFonts w:ascii="Consolas" w:eastAsia="Times New Roman" w:hAnsi="Consolas" w:cs="Times New Roman"/>
          <w:sz w:val="20"/>
          <w:szCs w:val="20"/>
          <w:lang w:val="en-GB" w:eastAsia="en-GB"/>
        </w:rPr>
        <w:t>);</w:t>
      </w:r>
    </w:p>
    <w:p w14:paraId="5CC036BF" w14:textId="77777777" w:rsidR="005751CD" w:rsidRPr="005751CD" w:rsidRDefault="005751CD" w:rsidP="005751CD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5751CD">
        <w:rPr>
          <w:rFonts w:ascii="Consolas" w:eastAsia="Times New Roman" w:hAnsi="Consolas" w:cs="Times New Roman"/>
          <w:sz w:val="20"/>
          <w:szCs w:val="20"/>
          <w:lang w:val="en-GB" w:eastAsia="en-GB"/>
        </w:rPr>
        <w:t>plot(</w:t>
      </w:r>
      <w:proofErr w:type="spellStart"/>
      <w:r w:rsidRPr="005751CD">
        <w:rPr>
          <w:rFonts w:ascii="Consolas" w:eastAsia="Times New Roman" w:hAnsi="Consolas" w:cs="Times New Roman"/>
          <w:sz w:val="20"/>
          <w:szCs w:val="20"/>
          <w:lang w:val="en-GB" w:eastAsia="en-GB"/>
        </w:rPr>
        <w:t>t,y</w:t>
      </w:r>
      <w:proofErr w:type="spellEnd"/>
      <w:r w:rsidRPr="005751CD">
        <w:rPr>
          <w:rFonts w:ascii="Consolas" w:eastAsia="Times New Roman" w:hAnsi="Consolas" w:cs="Times New Roman"/>
          <w:sz w:val="20"/>
          <w:szCs w:val="20"/>
          <w:lang w:val="en-GB" w:eastAsia="en-GB"/>
        </w:rPr>
        <w:t>)</w:t>
      </w:r>
    </w:p>
    <w:p w14:paraId="71969CDC" w14:textId="7F72BBCB" w:rsidR="00B80CFD" w:rsidRPr="00B80CFD" w:rsidRDefault="005751CD" w:rsidP="00B80CFD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5751CD">
        <w:rPr>
          <w:rFonts w:ascii="Consolas" w:eastAsia="Times New Roman" w:hAnsi="Consolas" w:cs="Times New Roman"/>
          <w:sz w:val="20"/>
          <w:szCs w:val="20"/>
          <w:lang w:val="en-GB" w:eastAsia="en-GB"/>
        </w:rPr>
        <w:drawing>
          <wp:inline distT="0" distB="0" distL="0" distR="0" wp14:anchorId="6F9B61C4" wp14:editId="37028255">
            <wp:extent cx="5353797" cy="4801270"/>
            <wp:effectExtent l="0" t="0" r="0" b="0"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53797" cy="4801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E56BD" w14:textId="05BA4B30" w:rsidR="00A057DB" w:rsidRDefault="00A057DB" w:rsidP="000374F5">
      <w:pPr>
        <w:rPr>
          <w:rFonts w:ascii="Arial" w:hAnsi="Arial" w:cs="Arial"/>
          <w:b/>
          <w:bCs/>
          <w:color w:val="000000"/>
          <w:sz w:val="21"/>
          <w:szCs w:val="21"/>
          <w:shd w:val="clear" w:color="auto" w:fill="FFFFFF"/>
        </w:rPr>
      </w:pPr>
    </w:p>
    <w:p w14:paraId="79C09B1D" w14:textId="17FCBB73" w:rsidR="00A057DB" w:rsidRDefault="00A057DB" w:rsidP="000374F5">
      <w:pPr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lastRenderedPageBreak/>
        <w:t>Task D</w:t>
      </w:r>
    </w:p>
    <w:p w14:paraId="68A38E9E" w14:textId="42975D0B" w:rsidR="005C6D75" w:rsidRPr="005C6D75" w:rsidRDefault="005C6D75" w:rsidP="005C6D75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5C6D75">
        <w:rPr>
          <w:rFonts w:ascii="Consolas" w:eastAsia="Times New Roman" w:hAnsi="Consolas" w:cs="Times New Roman"/>
          <w:sz w:val="20"/>
          <w:szCs w:val="20"/>
          <w:lang w:val="en-GB" w:eastAsia="en-GB"/>
        </w:rPr>
        <w:t>A = 3;</w:t>
      </w:r>
    </w:p>
    <w:p w14:paraId="65A321E2" w14:textId="77777777" w:rsidR="005C6D75" w:rsidRPr="005C6D75" w:rsidRDefault="005C6D75" w:rsidP="005C6D75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5C6D75">
        <w:rPr>
          <w:rFonts w:ascii="Consolas" w:eastAsia="Times New Roman" w:hAnsi="Consolas" w:cs="Times New Roman"/>
          <w:sz w:val="20"/>
          <w:szCs w:val="20"/>
          <w:lang w:val="en-GB" w:eastAsia="en-GB"/>
        </w:rPr>
        <w:t>phi = -1/4*pi;</w:t>
      </w:r>
    </w:p>
    <w:p w14:paraId="3E57B6D0" w14:textId="77777777" w:rsidR="005C6D75" w:rsidRPr="005C6D75" w:rsidRDefault="005C6D75" w:rsidP="005C6D75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5C6D75">
        <w:rPr>
          <w:rFonts w:ascii="Consolas" w:eastAsia="Times New Roman" w:hAnsi="Consolas" w:cs="Times New Roman"/>
          <w:sz w:val="20"/>
          <w:szCs w:val="20"/>
          <w:lang w:val="en-GB" w:eastAsia="en-GB"/>
        </w:rPr>
        <w:t>w=2*pi*5;</w:t>
      </w:r>
    </w:p>
    <w:p w14:paraId="460D2FFD" w14:textId="7D5A0326" w:rsidR="005C6D75" w:rsidRPr="005C6D75" w:rsidRDefault="005C6D75" w:rsidP="005C6D75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5C6D75">
        <w:rPr>
          <w:rFonts w:ascii="Consolas" w:eastAsia="Times New Roman" w:hAnsi="Consolas" w:cs="Times New Roman"/>
          <w:sz w:val="20"/>
          <w:szCs w:val="20"/>
          <w:lang w:val="en-GB" w:eastAsia="en-GB"/>
        </w:rPr>
        <w:t>f=5;</w:t>
      </w:r>
    </w:p>
    <w:p w14:paraId="02F6E25E" w14:textId="0B64FA55" w:rsidR="005C6D75" w:rsidRPr="005C6D75" w:rsidRDefault="005C6D75" w:rsidP="005C6D75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de-DE" w:eastAsia="en-GB"/>
        </w:rPr>
      </w:pPr>
      <w:r w:rsidRPr="005C6D75">
        <w:rPr>
          <w:rFonts w:ascii="Consolas" w:eastAsia="Times New Roman" w:hAnsi="Consolas" w:cs="Times New Roman"/>
          <w:sz w:val="20"/>
          <w:szCs w:val="20"/>
          <w:lang w:val="de-DE" w:eastAsia="en-GB"/>
        </w:rPr>
        <w:t>lam = -0.5</w:t>
      </w:r>
    </w:p>
    <w:p w14:paraId="5456E160" w14:textId="03350B5E" w:rsidR="005C6D75" w:rsidRPr="005C6D75" w:rsidRDefault="005C6D75" w:rsidP="005C6D75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de-DE" w:eastAsia="en-GB"/>
        </w:rPr>
      </w:pPr>
      <w:r w:rsidRPr="005C6D75">
        <w:rPr>
          <w:rFonts w:ascii="Consolas" w:eastAsia="Times New Roman" w:hAnsi="Consolas" w:cs="Times New Roman"/>
          <w:sz w:val="20"/>
          <w:szCs w:val="20"/>
          <w:lang w:val="de-DE" w:eastAsia="en-GB"/>
        </w:rPr>
        <w:t>tau = 2</w:t>
      </w:r>
    </w:p>
    <w:p w14:paraId="241106AE" w14:textId="45EDB0DD" w:rsidR="005C6D75" w:rsidRPr="005C6D75" w:rsidRDefault="005C6D75" w:rsidP="005C6D75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de-DE" w:eastAsia="en-GB"/>
        </w:rPr>
      </w:pPr>
      <w:r w:rsidRPr="005C6D75">
        <w:rPr>
          <w:rFonts w:ascii="Consolas" w:eastAsia="Times New Roman" w:hAnsi="Consolas" w:cs="Times New Roman"/>
          <w:sz w:val="20"/>
          <w:szCs w:val="20"/>
          <w:lang w:val="de-DE" w:eastAsia="en-GB"/>
        </w:rPr>
        <w:t>t= (0:10)</w:t>
      </w:r>
    </w:p>
    <w:p w14:paraId="3C3A13C8" w14:textId="172E7CC5" w:rsidR="005C6D75" w:rsidRPr="005C6D75" w:rsidRDefault="005C6D75" w:rsidP="005C6D75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de-DE" w:eastAsia="en-GB"/>
        </w:rPr>
      </w:pPr>
      <w:r w:rsidRPr="005C6D75">
        <w:rPr>
          <w:rFonts w:ascii="Consolas" w:eastAsia="Times New Roman" w:hAnsi="Consolas" w:cs="Times New Roman"/>
          <w:sz w:val="20"/>
          <w:szCs w:val="20"/>
          <w:lang w:val="de-DE" w:eastAsia="en-GB"/>
        </w:rPr>
        <w:t>y= A.*exp(lam.*t).*cos(w.*t+phi)</w:t>
      </w:r>
    </w:p>
    <w:p w14:paraId="1B15BFF1" w14:textId="3A9011FA" w:rsidR="005C6D75" w:rsidRPr="005C6D75" w:rsidRDefault="005C6D75" w:rsidP="005C6D75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de-DE" w:eastAsia="en-GB"/>
        </w:rPr>
      </w:pPr>
    </w:p>
    <w:p w14:paraId="2C7143B0" w14:textId="2BD8A967" w:rsidR="005C6D75" w:rsidRPr="005C6D75" w:rsidRDefault="005C6D75" w:rsidP="005C6D75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5C6D75">
        <w:rPr>
          <w:rFonts w:ascii="Consolas" w:eastAsia="Times New Roman" w:hAnsi="Consolas" w:cs="Times New Roman"/>
          <w:sz w:val="20"/>
          <w:szCs w:val="20"/>
          <w:lang w:val="en-GB" w:eastAsia="en-GB"/>
        </w:rPr>
        <w:t>y2= A.*exp(lam.*tau).*cos(w.*</w:t>
      </w:r>
      <w:proofErr w:type="spellStart"/>
      <w:r w:rsidRPr="005C6D75">
        <w:rPr>
          <w:rFonts w:ascii="Consolas" w:eastAsia="Times New Roman" w:hAnsi="Consolas" w:cs="Times New Roman"/>
          <w:sz w:val="20"/>
          <w:szCs w:val="20"/>
          <w:lang w:val="en-GB" w:eastAsia="en-GB"/>
        </w:rPr>
        <w:t>tau+phi</w:t>
      </w:r>
      <w:proofErr w:type="spellEnd"/>
      <w:r w:rsidRPr="005C6D75">
        <w:rPr>
          <w:rFonts w:ascii="Consolas" w:eastAsia="Times New Roman" w:hAnsi="Consolas" w:cs="Times New Roman"/>
          <w:sz w:val="20"/>
          <w:szCs w:val="20"/>
          <w:lang w:val="en-GB" w:eastAsia="en-GB"/>
        </w:rPr>
        <w:t>)</w:t>
      </w:r>
    </w:p>
    <w:p w14:paraId="103E8730" w14:textId="48E7DA70" w:rsidR="005C6D75" w:rsidRDefault="005C6D75" w:rsidP="005C6D75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5C6D75">
        <w:rPr>
          <w:rFonts w:ascii="Consolas" w:eastAsia="Times New Roman" w:hAnsi="Consolas" w:cs="Times New Roman"/>
          <w:sz w:val="20"/>
          <w:szCs w:val="20"/>
          <w:lang w:val="en-GB" w:eastAsia="en-GB"/>
        </w:rPr>
        <w:t>plot(t,y,tau,y2,</w:t>
      </w:r>
      <w:r w:rsidRPr="005C6D75">
        <w:rPr>
          <w:rFonts w:ascii="Consolas" w:eastAsia="Times New Roman" w:hAnsi="Consolas" w:cs="Times New Roman"/>
          <w:color w:val="A709F5"/>
          <w:sz w:val="20"/>
          <w:szCs w:val="20"/>
          <w:lang w:val="en-GB" w:eastAsia="en-GB"/>
        </w:rPr>
        <w:t>'o'</w:t>
      </w:r>
      <w:r w:rsidRPr="005C6D75">
        <w:rPr>
          <w:rFonts w:ascii="Consolas" w:eastAsia="Times New Roman" w:hAnsi="Consolas" w:cs="Times New Roman"/>
          <w:sz w:val="20"/>
          <w:szCs w:val="20"/>
          <w:lang w:val="en-GB" w:eastAsia="en-GB"/>
        </w:rPr>
        <w:t xml:space="preserve">) </w:t>
      </w:r>
    </w:p>
    <w:p w14:paraId="31F0D984" w14:textId="37525DCD" w:rsidR="08CB9480" w:rsidRDefault="002A5E83" w:rsidP="08CB948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C855A1">
        <w:rPr>
          <w:rFonts w:ascii="Consolas" w:eastAsia="Times New Roman" w:hAnsi="Consolas" w:cs="Times New Roman"/>
          <w:noProof/>
          <w:sz w:val="20"/>
          <w:szCs w:val="20"/>
          <w:lang w:val="en-GB" w:eastAsia="en-GB"/>
        </w:rPr>
        <w:drawing>
          <wp:inline distT="0" distB="0" distL="0" distR="0" wp14:anchorId="0845C092" wp14:editId="47628CB2">
            <wp:extent cx="5028565" cy="4525645"/>
            <wp:effectExtent l="0" t="0" r="635" b="8255"/>
            <wp:docPr id="3" name="Picture 3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 with medium confidenc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8565" cy="4525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713A19" w14:textId="12468B15" w:rsidR="002A5E83" w:rsidRDefault="002A5E83" w:rsidP="08CB948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109418C4" w14:textId="77777777" w:rsidR="002A5E83" w:rsidRDefault="002A5E83" w:rsidP="08CB948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7CA3E9A7" w14:textId="77777777" w:rsidR="002A5E83" w:rsidRDefault="002A5E83" w:rsidP="08CB948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51EFEEE6" w14:textId="77777777" w:rsidR="002A5E83" w:rsidRDefault="002A5E83" w:rsidP="08CB948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0BCEDAD7" w14:textId="77777777" w:rsidR="002A5E83" w:rsidRDefault="002A5E83" w:rsidP="08CB948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43303E58" w14:textId="77777777" w:rsidR="002A5E83" w:rsidRDefault="002A5E83" w:rsidP="08CB948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6033D880" w14:textId="77777777" w:rsidR="002A5E83" w:rsidRDefault="002A5E83" w:rsidP="08CB948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30949EB3" w14:textId="77777777" w:rsidR="002A5E83" w:rsidRDefault="002A5E83" w:rsidP="08CB948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1722F21D" w14:textId="77777777" w:rsidR="002A5E83" w:rsidRDefault="002A5E83" w:rsidP="08CB948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7F1D6BDE" w14:textId="77777777" w:rsidR="002A5E83" w:rsidRDefault="002A5E83" w:rsidP="08CB948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7ABD7CDC" w14:textId="77777777" w:rsidR="005751CD" w:rsidRDefault="005751CD" w:rsidP="005751CD">
      <w:pPr>
        <w:rPr>
          <w:lang w:val="en-GB"/>
        </w:rPr>
      </w:pPr>
    </w:p>
    <w:p w14:paraId="68A7E079" w14:textId="7F36F763" w:rsidR="005751CD" w:rsidRDefault="005751CD" w:rsidP="005751CD">
      <w:pPr>
        <w:rPr>
          <w:lang w:val="en-GB"/>
        </w:rPr>
      </w:pPr>
      <w:r>
        <w:rPr>
          <w:lang w:val="en-GB"/>
        </w:rPr>
        <w:lastRenderedPageBreak/>
        <w:t>Task E</w:t>
      </w:r>
    </w:p>
    <w:p w14:paraId="0B5B71C1" w14:textId="77777777" w:rsidR="005751CD" w:rsidRDefault="005751CD" w:rsidP="005751CD">
      <w:pPr>
        <w:rPr>
          <w:lang w:val="en-GB"/>
        </w:rPr>
      </w:pPr>
      <w:r>
        <w:rPr>
          <w:lang w:val="en-GB"/>
        </w:rPr>
        <w:t>0.78/2.12 = 0.37</w:t>
      </w:r>
    </w:p>
    <w:p w14:paraId="4E27ACE3" w14:textId="77777777" w:rsidR="005751CD" w:rsidRDefault="005751CD" w:rsidP="005751CD">
      <w:pPr>
        <w:rPr>
          <w:lang w:val="en-GB"/>
        </w:rPr>
      </w:pPr>
      <w:r>
        <w:rPr>
          <w:lang w:val="en-GB"/>
        </w:rPr>
        <w:t xml:space="preserve">1-0.37 = 0.63 </w:t>
      </w:r>
      <w:r w:rsidRPr="00975D34">
        <w:rPr>
          <w:lang w:val="en-GB"/>
        </w:rPr>
        <w:sym w:font="Wingdings" w:char="F0E8"/>
      </w:r>
      <w:r>
        <w:rPr>
          <w:lang w:val="en-GB"/>
        </w:rPr>
        <w:t xml:space="preserve"> to get % </w:t>
      </w:r>
      <w:r w:rsidRPr="009735C0">
        <w:rPr>
          <w:lang w:val="en-GB"/>
        </w:rPr>
        <w:sym w:font="Wingdings" w:char="F0E8"/>
      </w:r>
      <w:r>
        <w:rPr>
          <w:lang w:val="en-GB"/>
        </w:rPr>
        <w:t xml:space="preserve"> 0.63*100 = 63%</w:t>
      </w:r>
    </w:p>
    <w:p w14:paraId="63206E02" w14:textId="77777777" w:rsidR="005751CD" w:rsidRDefault="005751CD" w:rsidP="005751CD">
      <w:pPr>
        <w:rPr>
          <w:lang w:val="en-GB"/>
        </w:rPr>
      </w:pPr>
      <w:r>
        <w:rPr>
          <w:lang w:val="en-GB"/>
        </w:rPr>
        <w:t>Y1 coordinate = 2.12</w:t>
      </w:r>
    </w:p>
    <w:p w14:paraId="6E2931FE" w14:textId="1B31CDCC" w:rsidR="005751CD" w:rsidRDefault="005751CD" w:rsidP="005751CD">
      <w:pPr>
        <w:rPr>
          <w:lang w:val="en-GB"/>
        </w:rPr>
      </w:pPr>
      <w:r>
        <w:rPr>
          <w:lang w:val="en-GB"/>
        </w:rPr>
        <w:t>Y2 Coordinate = 0.78</w:t>
      </w:r>
    </w:p>
    <w:p w14:paraId="60B0CF84" w14:textId="01C76270" w:rsidR="005751CD" w:rsidRDefault="005751CD" w:rsidP="005751CD">
      <w:pPr>
        <w:rPr>
          <w:lang w:val="en-GB"/>
        </w:rPr>
      </w:pPr>
      <w:r w:rsidRPr="0099124D">
        <w:rPr>
          <w:noProof/>
          <w:lang w:val="en-GB"/>
        </w:rPr>
        <w:drawing>
          <wp:inline distT="0" distB="0" distL="0" distR="0" wp14:anchorId="376269F0" wp14:editId="5586F26E">
            <wp:extent cx="704948" cy="438211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04948" cy="438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9124D">
        <w:rPr>
          <w:noProof/>
          <w:lang w:val="en-GB"/>
        </w:rPr>
        <w:drawing>
          <wp:inline distT="0" distB="0" distL="0" distR="0" wp14:anchorId="59180AC6" wp14:editId="0A622E98">
            <wp:extent cx="695422" cy="409632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95422" cy="409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B8BF5" w14:textId="77777777" w:rsidR="005751CD" w:rsidRDefault="005751CD" w:rsidP="08CB948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33F6616A" w14:textId="3AB1058D" w:rsidR="00C867C4" w:rsidRDefault="00C867C4" w:rsidP="08CB948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>
        <w:rPr>
          <w:rFonts w:ascii="Consolas" w:eastAsia="Times New Roman" w:hAnsi="Consolas" w:cs="Times New Roman"/>
          <w:sz w:val="20"/>
          <w:szCs w:val="20"/>
          <w:lang w:val="en-GB" w:eastAsia="en-GB"/>
        </w:rPr>
        <w:t>Tasks F,G,H,I</w:t>
      </w:r>
    </w:p>
    <w:p w14:paraId="7F38AB62" w14:textId="77777777" w:rsidR="005751CD" w:rsidRPr="005751CD" w:rsidRDefault="005751CD" w:rsidP="005751CD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5751CD">
        <w:rPr>
          <w:rFonts w:ascii="Consolas" w:eastAsia="Times New Roman" w:hAnsi="Consolas" w:cs="Times New Roman"/>
          <w:sz w:val="20"/>
          <w:szCs w:val="20"/>
          <w:lang w:val="en-GB" w:eastAsia="en-GB"/>
        </w:rPr>
        <w:t>A=3;</w:t>
      </w:r>
    </w:p>
    <w:p w14:paraId="3C13D77F" w14:textId="77777777" w:rsidR="005751CD" w:rsidRPr="005751CD" w:rsidRDefault="005751CD" w:rsidP="005751CD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5751CD">
        <w:rPr>
          <w:rFonts w:ascii="Consolas" w:eastAsia="Times New Roman" w:hAnsi="Consolas" w:cs="Times New Roman"/>
          <w:sz w:val="20"/>
          <w:szCs w:val="20"/>
          <w:lang w:val="en-GB" w:eastAsia="en-GB"/>
        </w:rPr>
        <w:t>phi=0;</w:t>
      </w:r>
    </w:p>
    <w:p w14:paraId="603EF794" w14:textId="77777777" w:rsidR="005751CD" w:rsidRPr="005751CD" w:rsidRDefault="005751CD" w:rsidP="005751CD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5751CD">
        <w:rPr>
          <w:rFonts w:ascii="Consolas" w:eastAsia="Times New Roman" w:hAnsi="Consolas" w:cs="Times New Roman"/>
          <w:sz w:val="20"/>
          <w:szCs w:val="20"/>
          <w:lang w:val="en-GB" w:eastAsia="en-GB"/>
        </w:rPr>
        <w:t>n=0:10;</w:t>
      </w:r>
    </w:p>
    <w:p w14:paraId="6AACDDCD" w14:textId="77777777" w:rsidR="005751CD" w:rsidRPr="005751CD" w:rsidRDefault="005751CD" w:rsidP="005751CD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04C5F70A" w14:textId="77777777" w:rsidR="005751CD" w:rsidRPr="005751CD" w:rsidRDefault="005751CD" w:rsidP="005751CD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5751CD">
        <w:rPr>
          <w:rFonts w:ascii="Consolas" w:eastAsia="Times New Roman" w:hAnsi="Consolas" w:cs="Times New Roman"/>
          <w:sz w:val="20"/>
          <w:szCs w:val="20"/>
          <w:lang w:val="en-GB" w:eastAsia="en-GB"/>
        </w:rPr>
        <w:t>subplot(2,2,1);</w:t>
      </w:r>
      <w:r w:rsidRPr="005751CD">
        <w:rPr>
          <w:rFonts w:ascii="Consolas" w:eastAsia="Times New Roman" w:hAnsi="Consolas" w:cs="Times New Roman"/>
          <w:color w:val="008013"/>
          <w:sz w:val="20"/>
          <w:szCs w:val="20"/>
          <w:lang w:val="en-GB" w:eastAsia="en-GB"/>
        </w:rPr>
        <w:t>%f</w:t>
      </w:r>
    </w:p>
    <w:p w14:paraId="39A2EDE2" w14:textId="77777777" w:rsidR="005751CD" w:rsidRPr="005751CD" w:rsidRDefault="005751CD" w:rsidP="005751CD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5751CD">
        <w:rPr>
          <w:rFonts w:ascii="Consolas" w:eastAsia="Times New Roman" w:hAnsi="Consolas" w:cs="Times New Roman"/>
          <w:sz w:val="20"/>
          <w:szCs w:val="20"/>
          <w:lang w:val="en-GB" w:eastAsia="en-GB"/>
        </w:rPr>
        <w:t>OMEGA=pi;</w:t>
      </w:r>
    </w:p>
    <w:p w14:paraId="3A8CDA3B" w14:textId="77777777" w:rsidR="005751CD" w:rsidRPr="005751CD" w:rsidRDefault="005751CD" w:rsidP="005751CD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5751CD">
        <w:rPr>
          <w:rFonts w:ascii="Consolas" w:eastAsia="Times New Roman" w:hAnsi="Consolas" w:cs="Times New Roman"/>
          <w:sz w:val="20"/>
          <w:szCs w:val="20"/>
          <w:lang w:val="en-GB" w:eastAsia="en-GB"/>
        </w:rPr>
        <w:t>a=2/3;</w:t>
      </w:r>
    </w:p>
    <w:p w14:paraId="489CEF30" w14:textId="77777777" w:rsidR="005751CD" w:rsidRPr="005751CD" w:rsidRDefault="005751CD" w:rsidP="005751CD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5751CD">
        <w:rPr>
          <w:rFonts w:ascii="Consolas" w:eastAsia="Times New Roman" w:hAnsi="Consolas" w:cs="Times New Roman"/>
          <w:sz w:val="20"/>
          <w:szCs w:val="20"/>
          <w:lang w:val="en-GB" w:eastAsia="en-GB"/>
        </w:rPr>
        <w:t>y=A*</w:t>
      </w:r>
      <w:proofErr w:type="spellStart"/>
      <w:r w:rsidRPr="005751CD">
        <w:rPr>
          <w:rFonts w:ascii="Consolas" w:eastAsia="Times New Roman" w:hAnsi="Consolas" w:cs="Times New Roman"/>
          <w:sz w:val="20"/>
          <w:szCs w:val="20"/>
          <w:lang w:val="en-GB" w:eastAsia="en-GB"/>
        </w:rPr>
        <w:t>a.^n</w:t>
      </w:r>
      <w:proofErr w:type="spellEnd"/>
      <w:r w:rsidRPr="005751CD">
        <w:rPr>
          <w:rFonts w:ascii="Consolas" w:eastAsia="Times New Roman" w:hAnsi="Consolas" w:cs="Times New Roman"/>
          <w:sz w:val="20"/>
          <w:szCs w:val="20"/>
          <w:lang w:val="en-GB" w:eastAsia="en-GB"/>
        </w:rPr>
        <w:t>.*cos(OMEGA*</w:t>
      </w:r>
      <w:proofErr w:type="spellStart"/>
      <w:r w:rsidRPr="005751CD">
        <w:rPr>
          <w:rFonts w:ascii="Consolas" w:eastAsia="Times New Roman" w:hAnsi="Consolas" w:cs="Times New Roman"/>
          <w:sz w:val="20"/>
          <w:szCs w:val="20"/>
          <w:lang w:val="en-GB" w:eastAsia="en-GB"/>
        </w:rPr>
        <w:t>n+phi</w:t>
      </w:r>
      <w:proofErr w:type="spellEnd"/>
      <w:r w:rsidRPr="005751CD">
        <w:rPr>
          <w:rFonts w:ascii="Consolas" w:eastAsia="Times New Roman" w:hAnsi="Consolas" w:cs="Times New Roman"/>
          <w:sz w:val="20"/>
          <w:szCs w:val="20"/>
          <w:lang w:val="en-GB" w:eastAsia="en-GB"/>
        </w:rPr>
        <w:t>);</w:t>
      </w:r>
    </w:p>
    <w:p w14:paraId="4790D18A" w14:textId="77777777" w:rsidR="005751CD" w:rsidRPr="005751CD" w:rsidRDefault="005751CD" w:rsidP="005751CD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5751CD">
        <w:rPr>
          <w:rFonts w:ascii="Consolas" w:eastAsia="Times New Roman" w:hAnsi="Consolas" w:cs="Times New Roman"/>
          <w:sz w:val="20"/>
          <w:szCs w:val="20"/>
          <w:lang w:val="en-GB" w:eastAsia="en-GB"/>
        </w:rPr>
        <w:t>stem(</w:t>
      </w:r>
      <w:proofErr w:type="spellStart"/>
      <w:r w:rsidRPr="005751CD">
        <w:rPr>
          <w:rFonts w:ascii="Consolas" w:eastAsia="Times New Roman" w:hAnsi="Consolas" w:cs="Times New Roman"/>
          <w:sz w:val="20"/>
          <w:szCs w:val="20"/>
          <w:lang w:val="en-GB" w:eastAsia="en-GB"/>
        </w:rPr>
        <w:t>n,y</w:t>
      </w:r>
      <w:proofErr w:type="spellEnd"/>
      <w:r w:rsidRPr="005751CD">
        <w:rPr>
          <w:rFonts w:ascii="Consolas" w:eastAsia="Times New Roman" w:hAnsi="Consolas" w:cs="Times New Roman"/>
          <w:sz w:val="20"/>
          <w:szCs w:val="20"/>
          <w:lang w:val="en-GB" w:eastAsia="en-GB"/>
        </w:rPr>
        <w:t>)</w:t>
      </w:r>
    </w:p>
    <w:p w14:paraId="19C37174" w14:textId="77777777" w:rsidR="005751CD" w:rsidRPr="005751CD" w:rsidRDefault="005751CD" w:rsidP="005751CD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79E42C34" w14:textId="77777777" w:rsidR="005751CD" w:rsidRPr="005751CD" w:rsidRDefault="005751CD" w:rsidP="005751CD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5751CD">
        <w:rPr>
          <w:rFonts w:ascii="Consolas" w:eastAsia="Times New Roman" w:hAnsi="Consolas" w:cs="Times New Roman"/>
          <w:sz w:val="20"/>
          <w:szCs w:val="20"/>
          <w:lang w:val="en-GB" w:eastAsia="en-GB"/>
        </w:rPr>
        <w:t>subplot(2,2,2);</w:t>
      </w:r>
      <w:r w:rsidRPr="005751CD">
        <w:rPr>
          <w:rFonts w:ascii="Consolas" w:eastAsia="Times New Roman" w:hAnsi="Consolas" w:cs="Times New Roman"/>
          <w:color w:val="008013"/>
          <w:sz w:val="20"/>
          <w:szCs w:val="20"/>
          <w:lang w:val="en-GB" w:eastAsia="en-GB"/>
        </w:rPr>
        <w:t>%g</w:t>
      </w:r>
    </w:p>
    <w:p w14:paraId="4180C884" w14:textId="77777777" w:rsidR="005751CD" w:rsidRPr="005751CD" w:rsidRDefault="005751CD" w:rsidP="005751CD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5751CD">
        <w:rPr>
          <w:rFonts w:ascii="Consolas" w:eastAsia="Times New Roman" w:hAnsi="Consolas" w:cs="Times New Roman"/>
          <w:sz w:val="20"/>
          <w:szCs w:val="20"/>
          <w:lang w:val="en-GB" w:eastAsia="en-GB"/>
        </w:rPr>
        <w:t>OMEGA=0;</w:t>
      </w:r>
    </w:p>
    <w:p w14:paraId="04995316" w14:textId="77777777" w:rsidR="005751CD" w:rsidRPr="005751CD" w:rsidRDefault="005751CD" w:rsidP="005751CD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5751CD">
        <w:rPr>
          <w:rFonts w:ascii="Consolas" w:eastAsia="Times New Roman" w:hAnsi="Consolas" w:cs="Times New Roman"/>
          <w:sz w:val="20"/>
          <w:szCs w:val="20"/>
          <w:lang w:val="en-GB" w:eastAsia="en-GB"/>
        </w:rPr>
        <w:t>a=3/2;</w:t>
      </w:r>
    </w:p>
    <w:p w14:paraId="09153263" w14:textId="77777777" w:rsidR="005751CD" w:rsidRPr="005751CD" w:rsidRDefault="005751CD" w:rsidP="005751CD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5751CD">
        <w:rPr>
          <w:rFonts w:ascii="Consolas" w:eastAsia="Times New Roman" w:hAnsi="Consolas" w:cs="Times New Roman"/>
          <w:sz w:val="20"/>
          <w:szCs w:val="20"/>
          <w:lang w:val="en-GB" w:eastAsia="en-GB"/>
        </w:rPr>
        <w:t>y=A*</w:t>
      </w:r>
      <w:proofErr w:type="spellStart"/>
      <w:r w:rsidRPr="005751CD">
        <w:rPr>
          <w:rFonts w:ascii="Consolas" w:eastAsia="Times New Roman" w:hAnsi="Consolas" w:cs="Times New Roman"/>
          <w:sz w:val="20"/>
          <w:szCs w:val="20"/>
          <w:lang w:val="en-GB" w:eastAsia="en-GB"/>
        </w:rPr>
        <w:t>a.^n</w:t>
      </w:r>
      <w:proofErr w:type="spellEnd"/>
      <w:r w:rsidRPr="005751CD">
        <w:rPr>
          <w:rFonts w:ascii="Consolas" w:eastAsia="Times New Roman" w:hAnsi="Consolas" w:cs="Times New Roman"/>
          <w:sz w:val="20"/>
          <w:szCs w:val="20"/>
          <w:lang w:val="en-GB" w:eastAsia="en-GB"/>
        </w:rPr>
        <w:t>.*cos(OMEGA*</w:t>
      </w:r>
      <w:proofErr w:type="spellStart"/>
      <w:r w:rsidRPr="005751CD">
        <w:rPr>
          <w:rFonts w:ascii="Consolas" w:eastAsia="Times New Roman" w:hAnsi="Consolas" w:cs="Times New Roman"/>
          <w:sz w:val="20"/>
          <w:szCs w:val="20"/>
          <w:lang w:val="en-GB" w:eastAsia="en-GB"/>
        </w:rPr>
        <w:t>n+phi</w:t>
      </w:r>
      <w:proofErr w:type="spellEnd"/>
      <w:r w:rsidRPr="005751CD">
        <w:rPr>
          <w:rFonts w:ascii="Consolas" w:eastAsia="Times New Roman" w:hAnsi="Consolas" w:cs="Times New Roman"/>
          <w:sz w:val="20"/>
          <w:szCs w:val="20"/>
          <w:lang w:val="en-GB" w:eastAsia="en-GB"/>
        </w:rPr>
        <w:t>);</w:t>
      </w:r>
    </w:p>
    <w:p w14:paraId="0D3AA6B5" w14:textId="77777777" w:rsidR="005751CD" w:rsidRPr="005751CD" w:rsidRDefault="005751CD" w:rsidP="005751CD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5751CD">
        <w:rPr>
          <w:rFonts w:ascii="Consolas" w:eastAsia="Times New Roman" w:hAnsi="Consolas" w:cs="Times New Roman"/>
          <w:sz w:val="20"/>
          <w:szCs w:val="20"/>
          <w:lang w:val="en-GB" w:eastAsia="en-GB"/>
        </w:rPr>
        <w:t>stem(</w:t>
      </w:r>
      <w:proofErr w:type="spellStart"/>
      <w:r w:rsidRPr="005751CD">
        <w:rPr>
          <w:rFonts w:ascii="Consolas" w:eastAsia="Times New Roman" w:hAnsi="Consolas" w:cs="Times New Roman"/>
          <w:sz w:val="20"/>
          <w:szCs w:val="20"/>
          <w:lang w:val="en-GB" w:eastAsia="en-GB"/>
        </w:rPr>
        <w:t>n,y</w:t>
      </w:r>
      <w:proofErr w:type="spellEnd"/>
      <w:r w:rsidRPr="005751CD">
        <w:rPr>
          <w:rFonts w:ascii="Consolas" w:eastAsia="Times New Roman" w:hAnsi="Consolas" w:cs="Times New Roman"/>
          <w:sz w:val="20"/>
          <w:szCs w:val="20"/>
          <w:lang w:val="en-GB" w:eastAsia="en-GB"/>
        </w:rPr>
        <w:t>)</w:t>
      </w:r>
    </w:p>
    <w:p w14:paraId="1E1A1DB6" w14:textId="77777777" w:rsidR="005751CD" w:rsidRPr="005751CD" w:rsidRDefault="005751CD" w:rsidP="005751CD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6AF28C2E" w14:textId="77777777" w:rsidR="005751CD" w:rsidRPr="005751CD" w:rsidRDefault="005751CD" w:rsidP="005751CD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5751CD">
        <w:rPr>
          <w:rFonts w:ascii="Consolas" w:eastAsia="Times New Roman" w:hAnsi="Consolas" w:cs="Times New Roman"/>
          <w:sz w:val="20"/>
          <w:szCs w:val="20"/>
          <w:lang w:val="en-GB" w:eastAsia="en-GB"/>
        </w:rPr>
        <w:t>subplot(2,2,3);</w:t>
      </w:r>
      <w:r w:rsidRPr="005751CD">
        <w:rPr>
          <w:rFonts w:ascii="Consolas" w:eastAsia="Times New Roman" w:hAnsi="Consolas" w:cs="Times New Roman"/>
          <w:color w:val="008013"/>
          <w:sz w:val="20"/>
          <w:szCs w:val="20"/>
          <w:lang w:val="en-GB" w:eastAsia="en-GB"/>
        </w:rPr>
        <w:t>%h</w:t>
      </w:r>
    </w:p>
    <w:p w14:paraId="75F8C255" w14:textId="77777777" w:rsidR="005751CD" w:rsidRPr="005751CD" w:rsidRDefault="005751CD" w:rsidP="005751CD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5751CD">
        <w:rPr>
          <w:rFonts w:ascii="Consolas" w:eastAsia="Times New Roman" w:hAnsi="Consolas" w:cs="Times New Roman"/>
          <w:sz w:val="20"/>
          <w:szCs w:val="20"/>
          <w:lang w:val="en-GB" w:eastAsia="en-GB"/>
        </w:rPr>
        <w:t>OMEGA=pi;</w:t>
      </w:r>
    </w:p>
    <w:p w14:paraId="6344405F" w14:textId="77777777" w:rsidR="005751CD" w:rsidRPr="005751CD" w:rsidRDefault="005751CD" w:rsidP="005751CD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5751CD">
        <w:rPr>
          <w:rFonts w:ascii="Consolas" w:eastAsia="Times New Roman" w:hAnsi="Consolas" w:cs="Times New Roman"/>
          <w:sz w:val="20"/>
          <w:szCs w:val="20"/>
          <w:lang w:val="en-GB" w:eastAsia="en-GB"/>
        </w:rPr>
        <w:t>y=A*</w:t>
      </w:r>
      <w:proofErr w:type="spellStart"/>
      <w:r w:rsidRPr="005751CD">
        <w:rPr>
          <w:rFonts w:ascii="Consolas" w:eastAsia="Times New Roman" w:hAnsi="Consolas" w:cs="Times New Roman"/>
          <w:sz w:val="20"/>
          <w:szCs w:val="20"/>
          <w:lang w:val="en-GB" w:eastAsia="en-GB"/>
        </w:rPr>
        <w:t>a.^n</w:t>
      </w:r>
      <w:proofErr w:type="spellEnd"/>
      <w:r w:rsidRPr="005751CD">
        <w:rPr>
          <w:rFonts w:ascii="Consolas" w:eastAsia="Times New Roman" w:hAnsi="Consolas" w:cs="Times New Roman"/>
          <w:sz w:val="20"/>
          <w:szCs w:val="20"/>
          <w:lang w:val="en-GB" w:eastAsia="en-GB"/>
        </w:rPr>
        <w:t>.*cos(OMEGA*</w:t>
      </w:r>
      <w:proofErr w:type="spellStart"/>
      <w:r w:rsidRPr="005751CD">
        <w:rPr>
          <w:rFonts w:ascii="Consolas" w:eastAsia="Times New Roman" w:hAnsi="Consolas" w:cs="Times New Roman"/>
          <w:sz w:val="20"/>
          <w:szCs w:val="20"/>
          <w:lang w:val="en-GB" w:eastAsia="en-GB"/>
        </w:rPr>
        <w:t>n+phi</w:t>
      </w:r>
      <w:proofErr w:type="spellEnd"/>
      <w:r w:rsidRPr="005751CD">
        <w:rPr>
          <w:rFonts w:ascii="Consolas" w:eastAsia="Times New Roman" w:hAnsi="Consolas" w:cs="Times New Roman"/>
          <w:sz w:val="20"/>
          <w:szCs w:val="20"/>
          <w:lang w:val="en-GB" w:eastAsia="en-GB"/>
        </w:rPr>
        <w:t>);</w:t>
      </w:r>
    </w:p>
    <w:p w14:paraId="4C666257" w14:textId="77777777" w:rsidR="005751CD" w:rsidRPr="005751CD" w:rsidRDefault="005751CD" w:rsidP="005751CD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5751CD">
        <w:rPr>
          <w:rFonts w:ascii="Consolas" w:eastAsia="Times New Roman" w:hAnsi="Consolas" w:cs="Times New Roman"/>
          <w:sz w:val="20"/>
          <w:szCs w:val="20"/>
          <w:lang w:val="en-GB" w:eastAsia="en-GB"/>
        </w:rPr>
        <w:t>stem(</w:t>
      </w:r>
      <w:proofErr w:type="spellStart"/>
      <w:r w:rsidRPr="005751CD">
        <w:rPr>
          <w:rFonts w:ascii="Consolas" w:eastAsia="Times New Roman" w:hAnsi="Consolas" w:cs="Times New Roman"/>
          <w:sz w:val="20"/>
          <w:szCs w:val="20"/>
          <w:lang w:val="en-GB" w:eastAsia="en-GB"/>
        </w:rPr>
        <w:t>n,y</w:t>
      </w:r>
      <w:proofErr w:type="spellEnd"/>
      <w:r w:rsidRPr="005751CD">
        <w:rPr>
          <w:rFonts w:ascii="Consolas" w:eastAsia="Times New Roman" w:hAnsi="Consolas" w:cs="Times New Roman"/>
          <w:sz w:val="20"/>
          <w:szCs w:val="20"/>
          <w:lang w:val="en-GB" w:eastAsia="en-GB"/>
        </w:rPr>
        <w:t>)</w:t>
      </w:r>
    </w:p>
    <w:p w14:paraId="0ED777AE" w14:textId="77777777" w:rsidR="005751CD" w:rsidRPr="005751CD" w:rsidRDefault="005751CD" w:rsidP="005751CD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7B16FA0A" w14:textId="77777777" w:rsidR="005751CD" w:rsidRPr="005751CD" w:rsidRDefault="005751CD" w:rsidP="005751CD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5751CD">
        <w:rPr>
          <w:rFonts w:ascii="Consolas" w:eastAsia="Times New Roman" w:hAnsi="Consolas" w:cs="Times New Roman"/>
          <w:sz w:val="20"/>
          <w:szCs w:val="20"/>
          <w:lang w:val="en-GB" w:eastAsia="en-GB"/>
        </w:rPr>
        <w:t>subplot(2,2,4);</w:t>
      </w:r>
      <w:r w:rsidRPr="005751CD">
        <w:rPr>
          <w:rFonts w:ascii="Consolas" w:eastAsia="Times New Roman" w:hAnsi="Consolas" w:cs="Times New Roman"/>
          <w:color w:val="008013"/>
          <w:sz w:val="20"/>
          <w:szCs w:val="20"/>
          <w:lang w:val="en-GB" w:eastAsia="en-GB"/>
        </w:rPr>
        <w:t>%</w:t>
      </w:r>
      <w:proofErr w:type="spellStart"/>
      <w:r w:rsidRPr="005751CD">
        <w:rPr>
          <w:rFonts w:ascii="Consolas" w:eastAsia="Times New Roman" w:hAnsi="Consolas" w:cs="Times New Roman"/>
          <w:color w:val="008013"/>
          <w:sz w:val="20"/>
          <w:szCs w:val="20"/>
          <w:lang w:val="en-GB" w:eastAsia="en-GB"/>
        </w:rPr>
        <w:t>i</w:t>
      </w:r>
      <w:proofErr w:type="spellEnd"/>
    </w:p>
    <w:p w14:paraId="3B835BCD" w14:textId="77777777" w:rsidR="005751CD" w:rsidRPr="005751CD" w:rsidRDefault="005751CD" w:rsidP="005751CD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5751CD">
        <w:rPr>
          <w:rFonts w:ascii="Consolas" w:eastAsia="Times New Roman" w:hAnsi="Consolas" w:cs="Times New Roman"/>
          <w:sz w:val="20"/>
          <w:szCs w:val="20"/>
          <w:lang w:val="en-GB" w:eastAsia="en-GB"/>
        </w:rPr>
        <w:t>a=2/3;</w:t>
      </w:r>
    </w:p>
    <w:p w14:paraId="39659F37" w14:textId="77777777" w:rsidR="005751CD" w:rsidRPr="005751CD" w:rsidRDefault="005751CD" w:rsidP="005751CD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5751CD">
        <w:rPr>
          <w:rFonts w:ascii="Consolas" w:eastAsia="Times New Roman" w:hAnsi="Consolas" w:cs="Times New Roman"/>
          <w:sz w:val="20"/>
          <w:szCs w:val="20"/>
          <w:lang w:val="en-GB" w:eastAsia="en-GB"/>
        </w:rPr>
        <w:t>OMEGA=0;</w:t>
      </w:r>
    </w:p>
    <w:p w14:paraId="0A99CF5C" w14:textId="77777777" w:rsidR="005751CD" w:rsidRPr="005751CD" w:rsidRDefault="005751CD" w:rsidP="005751CD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5751CD">
        <w:rPr>
          <w:rFonts w:ascii="Consolas" w:eastAsia="Times New Roman" w:hAnsi="Consolas" w:cs="Times New Roman"/>
          <w:sz w:val="20"/>
          <w:szCs w:val="20"/>
          <w:lang w:val="en-GB" w:eastAsia="en-GB"/>
        </w:rPr>
        <w:t>y=A*</w:t>
      </w:r>
      <w:proofErr w:type="spellStart"/>
      <w:r w:rsidRPr="005751CD">
        <w:rPr>
          <w:rFonts w:ascii="Consolas" w:eastAsia="Times New Roman" w:hAnsi="Consolas" w:cs="Times New Roman"/>
          <w:sz w:val="20"/>
          <w:szCs w:val="20"/>
          <w:lang w:val="en-GB" w:eastAsia="en-GB"/>
        </w:rPr>
        <w:t>a.^n</w:t>
      </w:r>
      <w:proofErr w:type="spellEnd"/>
      <w:r w:rsidRPr="005751CD">
        <w:rPr>
          <w:rFonts w:ascii="Consolas" w:eastAsia="Times New Roman" w:hAnsi="Consolas" w:cs="Times New Roman"/>
          <w:sz w:val="20"/>
          <w:szCs w:val="20"/>
          <w:lang w:val="en-GB" w:eastAsia="en-GB"/>
        </w:rPr>
        <w:t>.*cos(OMEGA*</w:t>
      </w:r>
      <w:proofErr w:type="spellStart"/>
      <w:r w:rsidRPr="005751CD">
        <w:rPr>
          <w:rFonts w:ascii="Consolas" w:eastAsia="Times New Roman" w:hAnsi="Consolas" w:cs="Times New Roman"/>
          <w:sz w:val="20"/>
          <w:szCs w:val="20"/>
          <w:lang w:val="en-GB" w:eastAsia="en-GB"/>
        </w:rPr>
        <w:t>n+phi</w:t>
      </w:r>
      <w:proofErr w:type="spellEnd"/>
      <w:r w:rsidRPr="005751CD">
        <w:rPr>
          <w:rFonts w:ascii="Consolas" w:eastAsia="Times New Roman" w:hAnsi="Consolas" w:cs="Times New Roman"/>
          <w:sz w:val="20"/>
          <w:szCs w:val="20"/>
          <w:lang w:val="en-GB" w:eastAsia="en-GB"/>
        </w:rPr>
        <w:t>);</w:t>
      </w:r>
    </w:p>
    <w:p w14:paraId="49B4AFBF" w14:textId="77777777" w:rsidR="005751CD" w:rsidRPr="005751CD" w:rsidRDefault="005751CD" w:rsidP="005751CD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5751CD">
        <w:rPr>
          <w:rFonts w:ascii="Consolas" w:eastAsia="Times New Roman" w:hAnsi="Consolas" w:cs="Times New Roman"/>
          <w:sz w:val="20"/>
          <w:szCs w:val="20"/>
          <w:lang w:val="en-GB" w:eastAsia="en-GB"/>
        </w:rPr>
        <w:t>stem(</w:t>
      </w:r>
      <w:proofErr w:type="spellStart"/>
      <w:r w:rsidRPr="005751CD">
        <w:rPr>
          <w:rFonts w:ascii="Consolas" w:eastAsia="Times New Roman" w:hAnsi="Consolas" w:cs="Times New Roman"/>
          <w:sz w:val="20"/>
          <w:szCs w:val="20"/>
          <w:lang w:val="en-GB" w:eastAsia="en-GB"/>
        </w:rPr>
        <w:t>n,y</w:t>
      </w:r>
      <w:proofErr w:type="spellEnd"/>
      <w:r w:rsidRPr="005751CD">
        <w:rPr>
          <w:rFonts w:ascii="Consolas" w:eastAsia="Times New Roman" w:hAnsi="Consolas" w:cs="Times New Roman"/>
          <w:sz w:val="20"/>
          <w:szCs w:val="20"/>
          <w:lang w:val="en-GB" w:eastAsia="en-GB"/>
        </w:rPr>
        <w:t>)</w:t>
      </w:r>
    </w:p>
    <w:p w14:paraId="462DAB92" w14:textId="3AB19BCA" w:rsidR="00F06AE4" w:rsidRDefault="00F06AE4" w:rsidP="08CB948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76B8C586" w14:textId="2A4B3F35" w:rsidR="00F06AE4" w:rsidRDefault="005751CD" w:rsidP="08CB948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5751CD">
        <w:rPr>
          <w:rFonts w:ascii="Consolas" w:eastAsia="Times New Roman" w:hAnsi="Consolas" w:cs="Times New Roman"/>
          <w:sz w:val="20"/>
          <w:szCs w:val="20"/>
          <w:lang w:val="en-GB" w:eastAsia="en-GB"/>
        </w:rPr>
        <w:lastRenderedPageBreak/>
        <w:drawing>
          <wp:inline distT="0" distB="0" distL="0" distR="0" wp14:anchorId="23C4AEB2" wp14:editId="6A1BFC1B">
            <wp:extent cx="3950824" cy="3583305"/>
            <wp:effectExtent l="0" t="0" r="0" b="0"/>
            <wp:docPr id="10" name="Picture 10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, hist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63932" cy="3595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ED9DA" w14:textId="28F18B8E" w:rsidR="003C757B" w:rsidRDefault="003C757B" w:rsidP="08CB948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10231D43" w14:textId="2E263A3B" w:rsidR="003C757B" w:rsidRDefault="003C757B" w:rsidP="08CB948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190F8E0E" w14:textId="77777777" w:rsidR="003C757B" w:rsidRDefault="003C757B" w:rsidP="08CB948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1CD5707F" w14:textId="537CA47A" w:rsidR="005C6D75" w:rsidRDefault="005C6D75" w:rsidP="005C6D75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77977F51" w14:textId="72133710" w:rsidR="005C6D75" w:rsidRPr="005C6D75" w:rsidRDefault="005C6D75" w:rsidP="005C6D75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0F0349C1" w14:textId="17716949" w:rsidR="005C6D75" w:rsidRPr="005C6D75" w:rsidRDefault="005C6D75" w:rsidP="000374F5">
      <w:pPr>
        <w:rPr>
          <w:rFonts w:cstheme="minorHAnsi"/>
          <w:color w:val="000000"/>
          <w:shd w:val="clear" w:color="auto" w:fill="FFFFFF"/>
          <w:lang w:val="en-GB"/>
        </w:rPr>
      </w:pPr>
    </w:p>
    <w:p w14:paraId="2E0A0A45" w14:textId="0C461DA1" w:rsidR="00A057DB" w:rsidRDefault="00A057DB" w:rsidP="000374F5">
      <w:pPr>
        <w:rPr>
          <w:rFonts w:ascii="Arial" w:hAnsi="Arial" w:cs="Arial"/>
          <w:b/>
          <w:bCs/>
          <w:color w:val="000000"/>
          <w:sz w:val="21"/>
          <w:szCs w:val="21"/>
          <w:shd w:val="clear" w:color="auto" w:fill="FFFFFF"/>
        </w:rPr>
      </w:pPr>
    </w:p>
    <w:p w14:paraId="6653BEBB" w14:textId="7A1F73D3" w:rsidR="00A057DB" w:rsidRDefault="00A057DB" w:rsidP="000374F5">
      <w:pPr>
        <w:rPr>
          <w:rFonts w:ascii="Arial" w:hAnsi="Arial" w:cs="Arial"/>
          <w:b/>
          <w:bCs/>
          <w:color w:val="000000"/>
          <w:sz w:val="21"/>
          <w:szCs w:val="21"/>
          <w:shd w:val="clear" w:color="auto" w:fill="FFFFFF"/>
        </w:rPr>
      </w:pPr>
    </w:p>
    <w:p w14:paraId="7A5409DF" w14:textId="2757CE2E" w:rsidR="00A057DB" w:rsidRDefault="00A057DB" w:rsidP="000374F5"/>
    <w:p w14:paraId="6482D38E" w14:textId="77777777" w:rsidR="00A43286" w:rsidRPr="00A43286" w:rsidRDefault="00A43286" w:rsidP="00A43286"/>
    <w:p w14:paraId="79E6F5B7" w14:textId="77777777" w:rsidR="00A43286" w:rsidRPr="00A43286" w:rsidRDefault="00A43286" w:rsidP="00A43286"/>
    <w:p w14:paraId="7E26B81B" w14:textId="77777777" w:rsidR="00A43286" w:rsidRPr="00A43286" w:rsidRDefault="00A43286" w:rsidP="00A43286"/>
    <w:p w14:paraId="631CAF36" w14:textId="77777777" w:rsidR="00A43286" w:rsidRPr="00A43286" w:rsidRDefault="00A43286" w:rsidP="00A43286"/>
    <w:p w14:paraId="1EEA5AA6" w14:textId="77777777" w:rsidR="00A43286" w:rsidRPr="00A43286" w:rsidRDefault="00A43286" w:rsidP="00A43286"/>
    <w:p w14:paraId="007F8882" w14:textId="77777777" w:rsidR="00A43286" w:rsidRPr="00A43286" w:rsidRDefault="00A43286" w:rsidP="00A43286"/>
    <w:p w14:paraId="209CB02E" w14:textId="77777777" w:rsidR="00A43286" w:rsidRDefault="00A43286" w:rsidP="00A43286"/>
    <w:p w14:paraId="764A81FB" w14:textId="00E5C5D1" w:rsidR="00A43286" w:rsidRDefault="0031308C" w:rsidP="00A43286">
      <w:r>
        <w:rPr>
          <w:noProof/>
        </w:rPr>
        <w:lastRenderedPageBreak/>
        <w:drawing>
          <wp:anchor distT="0" distB="0" distL="114300" distR="114300" simplePos="0" relativeHeight="251660290" behindDoc="0" locked="0" layoutInCell="1" allowOverlap="1" wp14:anchorId="7205F8B4" wp14:editId="0644E915">
            <wp:simplePos x="0" y="0"/>
            <wp:positionH relativeFrom="column">
              <wp:posOffset>-285750</wp:posOffset>
            </wp:positionH>
            <wp:positionV relativeFrom="paragraph">
              <wp:posOffset>238125</wp:posOffset>
            </wp:positionV>
            <wp:extent cx="5505450" cy="3844290"/>
            <wp:effectExtent l="0" t="0" r="0" b="3810"/>
            <wp:wrapThrough wrapText="bothSides">
              <wp:wrapPolygon edited="0">
                <wp:start x="0" y="0"/>
                <wp:lineTo x="0" y="21514"/>
                <wp:lineTo x="21525" y="21514"/>
                <wp:lineTo x="21525" y="0"/>
                <wp:lineTo x="0" y="0"/>
              </wp:wrapPolygon>
            </wp:wrapThrough>
            <wp:docPr id="5" name="Picture 5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, schematic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38442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43286">
        <w:t xml:space="preserve">Task </w:t>
      </w:r>
      <w:r w:rsidR="00EF54A6">
        <w:t xml:space="preserve">J </w:t>
      </w:r>
    </w:p>
    <w:p w14:paraId="09CEB202" w14:textId="185E9E26" w:rsidR="00EF54A6" w:rsidRDefault="00EF54A6" w:rsidP="00A43286"/>
    <w:p w14:paraId="088FF353" w14:textId="1CAE8AB2" w:rsidR="00A43286" w:rsidRDefault="00A43286" w:rsidP="00A43286"/>
    <w:p w14:paraId="6F0B8DC0" w14:textId="123EDA2D" w:rsidR="0031308C" w:rsidRPr="0031308C" w:rsidRDefault="0031308C" w:rsidP="0031308C"/>
    <w:p w14:paraId="1044B31D" w14:textId="36980CF1" w:rsidR="0031308C" w:rsidRPr="0031308C" w:rsidRDefault="0031308C" w:rsidP="0031308C"/>
    <w:p w14:paraId="0235563E" w14:textId="533A3016" w:rsidR="0031308C" w:rsidRPr="0031308C" w:rsidRDefault="0031308C" w:rsidP="0031308C"/>
    <w:p w14:paraId="7A53923C" w14:textId="731DFB42" w:rsidR="0031308C" w:rsidRPr="0031308C" w:rsidRDefault="0031308C" w:rsidP="0031308C"/>
    <w:p w14:paraId="603D0FBB" w14:textId="21916369" w:rsidR="0031308C" w:rsidRPr="0031308C" w:rsidRDefault="0031308C" w:rsidP="0031308C"/>
    <w:p w14:paraId="619F6AE4" w14:textId="3BD48C10" w:rsidR="0031308C" w:rsidRPr="0031308C" w:rsidRDefault="0031308C" w:rsidP="0031308C"/>
    <w:p w14:paraId="640E167B" w14:textId="0B815044" w:rsidR="0031308C" w:rsidRPr="0031308C" w:rsidRDefault="0031308C" w:rsidP="0031308C"/>
    <w:p w14:paraId="7AF10389" w14:textId="0B219FE0" w:rsidR="0031308C" w:rsidRPr="0031308C" w:rsidRDefault="0031308C" w:rsidP="0031308C"/>
    <w:p w14:paraId="23FF06A7" w14:textId="09AF09F1" w:rsidR="0031308C" w:rsidRPr="0031308C" w:rsidRDefault="0031308C" w:rsidP="0031308C"/>
    <w:p w14:paraId="1B1D0ACA" w14:textId="4433AF9D" w:rsidR="0031308C" w:rsidRPr="0031308C" w:rsidRDefault="0031308C" w:rsidP="0031308C"/>
    <w:p w14:paraId="0DE4F7C6" w14:textId="24022353" w:rsidR="0031308C" w:rsidRPr="0031308C" w:rsidRDefault="0031308C" w:rsidP="0031308C"/>
    <w:p w14:paraId="0111EA11" w14:textId="274D4985" w:rsidR="0031308C" w:rsidRDefault="0031308C" w:rsidP="0031308C"/>
    <w:p w14:paraId="412E4AA8" w14:textId="77777777" w:rsidR="0041076F" w:rsidRDefault="0041076F" w:rsidP="0031308C"/>
    <w:p w14:paraId="2E3E14C7" w14:textId="77777777" w:rsidR="0041076F" w:rsidRDefault="0041076F" w:rsidP="0031308C"/>
    <w:p w14:paraId="5D5188E5" w14:textId="77777777" w:rsidR="0041076F" w:rsidRDefault="0041076F" w:rsidP="0031308C"/>
    <w:p w14:paraId="6BF574F2" w14:textId="77777777" w:rsidR="0041076F" w:rsidRDefault="0041076F" w:rsidP="0031308C"/>
    <w:p w14:paraId="4DC22E3D" w14:textId="77777777" w:rsidR="0041076F" w:rsidRDefault="0041076F" w:rsidP="0031308C"/>
    <w:p w14:paraId="746EB009" w14:textId="77777777" w:rsidR="0041076F" w:rsidRDefault="0041076F" w:rsidP="0031308C"/>
    <w:p w14:paraId="01D3EA9C" w14:textId="77777777" w:rsidR="0041076F" w:rsidRDefault="0041076F" w:rsidP="0031308C"/>
    <w:p w14:paraId="4AD4A6C8" w14:textId="77777777" w:rsidR="0041076F" w:rsidRDefault="0041076F" w:rsidP="0031308C"/>
    <w:p w14:paraId="6E52FA53" w14:textId="77777777" w:rsidR="0041076F" w:rsidRDefault="0041076F" w:rsidP="0031308C"/>
    <w:p w14:paraId="1E57D559" w14:textId="77777777" w:rsidR="0041076F" w:rsidRDefault="0041076F" w:rsidP="0031308C"/>
    <w:p w14:paraId="6839BB3A" w14:textId="77777777" w:rsidR="0041076F" w:rsidRDefault="0041076F" w:rsidP="0031308C"/>
    <w:p w14:paraId="22E69783" w14:textId="77777777" w:rsidR="0041076F" w:rsidRDefault="0041076F" w:rsidP="0031308C"/>
    <w:p w14:paraId="0FC8AFCA" w14:textId="77777777" w:rsidR="0041076F" w:rsidRDefault="0041076F" w:rsidP="0031308C"/>
    <w:p w14:paraId="7CD0D7E4" w14:textId="77777777" w:rsidR="0041076F" w:rsidRDefault="0041076F" w:rsidP="0031308C"/>
    <w:p w14:paraId="5B0A47C3" w14:textId="210CA2DE" w:rsidR="0031308C" w:rsidRDefault="0031308C" w:rsidP="0031308C">
      <w:r>
        <w:lastRenderedPageBreak/>
        <w:t xml:space="preserve">Task </w:t>
      </w:r>
      <w:r w:rsidR="00C17707">
        <w:t>K</w:t>
      </w:r>
    </w:p>
    <w:p w14:paraId="6C76D00F" w14:textId="77777777" w:rsidR="0041076F" w:rsidRDefault="0041076F" w:rsidP="0031308C"/>
    <w:p w14:paraId="0F5C741D" w14:textId="77777777" w:rsidR="007E1865" w:rsidRPr="007E1865" w:rsidRDefault="007E1865" w:rsidP="007E1865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7E1865">
        <w:rPr>
          <w:rFonts w:ascii="Consolas" w:eastAsia="Times New Roman" w:hAnsi="Consolas" w:cs="Times New Roman"/>
          <w:sz w:val="20"/>
          <w:szCs w:val="20"/>
          <w:lang w:val="en-GB" w:eastAsia="en-GB"/>
        </w:rPr>
        <w:t>A = 3;</w:t>
      </w:r>
    </w:p>
    <w:p w14:paraId="68DF40B8" w14:textId="77777777" w:rsidR="007E1865" w:rsidRPr="007E1865" w:rsidRDefault="007E1865" w:rsidP="007E1865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7E1865">
        <w:rPr>
          <w:rFonts w:ascii="Consolas" w:eastAsia="Times New Roman" w:hAnsi="Consolas" w:cs="Times New Roman"/>
          <w:sz w:val="20"/>
          <w:szCs w:val="20"/>
          <w:lang w:val="en-GB" w:eastAsia="en-GB"/>
        </w:rPr>
        <w:t>phi = -0.5*pi;</w:t>
      </w:r>
    </w:p>
    <w:p w14:paraId="57C2B7EC" w14:textId="77777777" w:rsidR="007E1865" w:rsidRPr="007E1865" w:rsidRDefault="007E1865" w:rsidP="007E1865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7E1865">
        <w:rPr>
          <w:rFonts w:ascii="Consolas" w:eastAsia="Times New Roman" w:hAnsi="Consolas" w:cs="Times New Roman"/>
          <w:sz w:val="20"/>
          <w:szCs w:val="20"/>
          <w:lang w:val="en-GB" w:eastAsia="en-GB"/>
        </w:rPr>
        <w:t>w=2*pi*f;</w:t>
      </w:r>
    </w:p>
    <w:p w14:paraId="6416B3D8" w14:textId="77777777" w:rsidR="007E1865" w:rsidRPr="007E1865" w:rsidRDefault="007E1865" w:rsidP="007E1865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7E1865">
        <w:rPr>
          <w:rFonts w:ascii="Consolas" w:eastAsia="Times New Roman" w:hAnsi="Consolas" w:cs="Times New Roman"/>
          <w:sz w:val="20"/>
          <w:szCs w:val="20"/>
          <w:lang w:val="en-GB" w:eastAsia="en-GB"/>
        </w:rPr>
        <w:t>f=20;</w:t>
      </w:r>
    </w:p>
    <w:p w14:paraId="55FE60E0" w14:textId="77777777" w:rsidR="007E1865" w:rsidRPr="007E1865" w:rsidRDefault="007E1865" w:rsidP="007E1865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7E1865">
        <w:rPr>
          <w:rFonts w:ascii="Consolas" w:eastAsia="Times New Roman" w:hAnsi="Consolas" w:cs="Times New Roman"/>
          <w:sz w:val="20"/>
          <w:szCs w:val="20"/>
          <w:lang w:val="en-GB" w:eastAsia="en-GB"/>
        </w:rPr>
        <w:t>lam = -5;</w:t>
      </w:r>
    </w:p>
    <w:p w14:paraId="1AD75170" w14:textId="77777777" w:rsidR="007E1865" w:rsidRPr="007E1865" w:rsidRDefault="007E1865" w:rsidP="007E1865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7E1865">
        <w:rPr>
          <w:rFonts w:ascii="Consolas" w:eastAsia="Times New Roman" w:hAnsi="Consolas" w:cs="Times New Roman"/>
          <w:sz w:val="20"/>
          <w:szCs w:val="20"/>
          <w:lang w:val="en-GB" w:eastAsia="en-GB"/>
        </w:rPr>
        <w:t>t=0:0.001:1;</w:t>
      </w:r>
    </w:p>
    <w:p w14:paraId="515BE3EB" w14:textId="77777777" w:rsidR="007E1865" w:rsidRPr="007E1865" w:rsidRDefault="007E1865" w:rsidP="007E1865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4D438AFB" w14:textId="77777777" w:rsidR="007E1865" w:rsidRPr="007E1865" w:rsidRDefault="007E1865" w:rsidP="007E1865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3337AC81" w14:textId="77777777" w:rsidR="007E1865" w:rsidRPr="007E1865" w:rsidRDefault="007E1865" w:rsidP="007E1865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7E1865">
        <w:rPr>
          <w:rFonts w:ascii="Consolas" w:eastAsia="Times New Roman" w:hAnsi="Consolas" w:cs="Times New Roman"/>
          <w:sz w:val="20"/>
          <w:szCs w:val="20"/>
          <w:lang w:val="en-GB" w:eastAsia="en-GB"/>
        </w:rPr>
        <w:t>Y=3.*exp(-1j*0.5*pi);</w:t>
      </w:r>
    </w:p>
    <w:p w14:paraId="79E1AB39" w14:textId="77777777" w:rsidR="007E1865" w:rsidRPr="007E1865" w:rsidRDefault="007E1865" w:rsidP="007E1865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6172AC28" w14:textId="07435D84" w:rsidR="007E1865" w:rsidRDefault="007E1865" w:rsidP="007E1865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7E1865">
        <w:rPr>
          <w:rFonts w:ascii="Consolas" w:eastAsia="Times New Roman" w:hAnsi="Consolas" w:cs="Times New Roman"/>
          <w:sz w:val="20"/>
          <w:szCs w:val="20"/>
          <w:lang w:val="en-GB" w:eastAsia="en-GB"/>
        </w:rPr>
        <w:t>s= -5+40*pi*1j;</w:t>
      </w:r>
    </w:p>
    <w:p w14:paraId="3E674268" w14:textId="1A6B6521" w:rsidR="007E1865" w:rsidRDefault="007E1865" w:rsidP="007E1865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4B01C1F7" w14:textId="77777777" w:rsidR="0041076F" w:rsidRPr="0041076F" w:rsidRDefault="0041076F" w:rsidP="0041076F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41076F">
        <w:rPr>
          <w:rFonts w:ascii="Consolas" w:eastAsia="Times New Roman" w:hAnsi="Consolas" w:cs="Times New Roman"/>
          <w:sz w:val="20"/>
          <w:szCs w:val="20"/>
          <w:lang w:val="en-GB" w:eastAsia="en-GB"/>
        </w:rPr>
        <w:t>subplot(2,1,1)</w:t>
      </w:r>
    </w:p>
    <w:p w14:paraId="1D7AF5DA" w14:textId="11366CDD" w:rsidR="0041076F" w:rsidRDefault="0041076F" w:rsidP="0041076F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41076F">
        <w:rPr>
          <w:rFonts w:ascii="Consolas" w:eastAsia="Times New Roman" w:hAnsi="Consolas" w:cs="Times New Roman"/>
          <w:sz w:val="20"/>
          <w:szCs w:val="20"/>
          <w:lang w:val="en-GB" w:eastAsia="en-GB"/>
        </w:rPr>
        <w:t>plot(</w:t>
      </w:r>
      <w:proofErr w:type="spellStart"/>
      <w:r w:rsidRPr="0041076F">
        <w:rPr>
          <w:rFonts w:ascii="Consolas" w:eastAsia="Times New Roman" w:hAnsi="Consolas" w:cs="Times New Roman"/>
          <w:sz w:val="20"/>
          <w:szCs w:val="20"/>
          <w:lang w:val="en-GB" w:eastAsia="en-GB"/>
        </w:rPr>
        <w:t>t,real</w:t>
      </w:r>
      <w:proofErr w:type="spellEnd"/>
      <w:r w:rsidRPr="0041076F">
        <w:rPr>
          <w:rFonts w:ascii="Consolas" w:eastAsia="Times New Roman" w:hAnsi="Consolas" w:cs="Times New Roman"/>
          <w:sz w:val="20"/>
          <w:szCs w:val="20"/>
          <w:lang w:val="en-GB" w:eastAsia="en-GB"/>
        </w:rPr>
        <w:t>(Y.*exp(s.*t)))</w:t>
      </w:r>
    </w:p>
    <w:p w14:paraId="6FFB0464" w14:textId="0BE473AE" w:rsidR="0041076F" w:rsidRDefault="0041076F" w:rsidP="0041076F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56369DB8" w14:textId="084D8EF0" w:rsidR="0041076F" w:rsidRDefault="0041076F" w:rsidP="0041076F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227140AA" w14:textId="013CF9AF" w:rsidR="0041076F" w:rsidRDefault="0078169C" w:rsidP="0041076F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78169C">
        <w:rPr>
          <w:rFonts w:ascii="Consolas" w:eastAsia="Times New Roman" w:hAnsi="Consolas" w:cs="Times New Roman"/>
          <w:noProof/>
          <w:sz w:val="20"/>
          <w:szCs w:val="20"/>
          <w:lang w:val="en-GB" w:eastAsia="en-GB"/>
        </w:rPr>
        <w:drawing>
          <wp:inline distT="0" distB="0" distL="0" distR="0" wp14:anchorId="1B435730" wp14:editId="134F1C9B">
            <wp:extent cx="5344271" cy="4791744"/>
            <wp:effectExtent l="0" t="0" r="8890" b="8890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44271" cy="4791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53D45B" w14:textId="41064EFF" w:rsidR="0041076F" w:rsidRDefault="0041076F" w:rsidP="0041076F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2A115F5C" w14:textId="77841446" w:rsidR="0041076F" w:rsidRDefault="0041076F" w:rsidP="0041076F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210AC90D" w14:textId="35CFC8DF" w:rsidR="0041076F" w:rsidRDefault="0041076F" w:rsidP="0041076F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7F59E1FC" w14:textId="11709B01" w:rsidR="0041076F" w:rsidRDefault="0078169C" w:rsidP="0041076F">
      <w:pPr>
        <w:spacing w:after="0" w:line="240" w:lineRule="auto"/>
        <w:rPr>
          <w:rFonts w:eastAsia="Times New Roman" w:cstheme="minorHAnsi"/>
          <w:lang w:val="en-GB" w:eastAsia="en-GB"/>
        </w:rPr>
      </w:pPr>
      <w:r>
        <w:rPr>
          <w:rFonts w:eastAsia="Times New Roman" w:cstheme="minorHAnsi"/>
          <w:lang w:val="en-GB" w:eastAsia="en-GB"/>
        </w:rPr>
        <w:lastRenderedPageBreak/>
        <w:t>Task L</w:t>
      </w:r>
    </w:p>
    <w:p w14:paraId="7AD254EF" w14:textId="7211401E" w:rsidR="0078169C" w:rsidRDefault="0078169C" w:rsidP="0041076F">
      <w:pPr>
        <w:spacing w:after="0" w:line="240" w:lineRule="auto"/>
        <w:rPr>
          <w:rFonts w:eastAsia="Times New Roman" w:cstheme="minorHAnsi"/>
          <w:lang w:val="en-GB" w:eastAsia="en-GB"/>
        </w:rPr>
      </w:pPr>
    </w:p>
    <w:p w14:paraId="0E1B1F0F" w14:textId="41589E92" w:rsidR="00E3303F" w:rsidRPr="00E3303F" w:rsidRDefault="00E3303F" w:rsidP="00E3303F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E3303F">
        <w:rPr>
          <w:rFonts w:ascii="Consolas" w:eastAsia="Times New Roman" w:hAnsi="Consolas" w:cs="Times New Roman"/>
          <w:sz w:val="20"/>
          <w:szCs w:val="20"/>
          <w:lang w:val="en-GB" w:eastAsia="en-GB"/>
        </w:rPr>
        <w:t>A = 3;</w:t>
      </w:r>
    </w:p>
    <w:p w14:paraId="41834CA1" w14:textId="674FEFE1" w:rsidR="00E3303F" w:rsidRPr="00E3303F" w:rsidRDefault="00E3303F" w:rsidP="00E3303F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E3303F">
        <w:rPr>
          <w:rFonts w:ascii="Consolas" w:eastAsia="Times New Roman" w:hAnsi="Consolas" w:cs="Times New Roman"/>
          <w:sz w:val="20"/>
          <w:szCs w:val="20"/>
          <w:lang w:val="en-GB" w:eastAsia="en-GB"/>
        </w:rPr>
        <w:t>phi = -0.5*pi;</w:t>
      </w:r>
    </w:p>
    <w:p w14:paraId="651F8F95" w14:textId="77777777" w:rsidR="00E3303F" w:rsidRPr="00E3303F" w:rsidRDefault="00E3303F" w:rsidP="00E3303F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E3303F">
        <w:rPr>
          <w:rFonts w:ascii="Consolas" w:eastAsia="Times New Roman" w:hAnsi="Consolas" w:cs="Times New Roman"/>
          <w:sz w:val="20"/>
          <w:szCs w:val="20"/>
          <w:lang w:val="en-GB" w:eastAsia="en-GB"/>
        </w:rPr>
        <w:t>w=2*pi*f;</w:t>
      </w:r>
    </w:p>
    <w:p w14:paraId="06D431D5" w14:textId="77777777" w:rsidR="00E3303F" w:rsidRPr="00E3303F" w:rsidRDefault="00E3303F" w:rsidP="00E3303F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E3303F">
        <w:rPr>
          <w:rFonts w:ascii="Consolas" w:eastAsia="Times New Roman" w:hAnsi="Consolas" w:cs="Times New Roman"/>
          <w:sz w:val="20"/>
          <w:szCs w:val="20"/>
          <w:lang w:val="en-GB" w:eastAsia="en-GB"/>
        </w:rPr>
        <w:t>f=20;</w:t>
      </w:r>
    </w:p>
    <w:p w14:paraId="15885EAC" w14:textId="0E0EE6BF" w:rsidR="00E3303F" w:rsidRPr="00E3303F" w:rsidRDefault="00E3303F" w:rsidP="00E3303F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E3303F">
        <w:rPr>
          <w:rFonts w:ascii="Consolas" w:eastAsia="Times New Roman" w:hAnsi="Consolas" w:cs="Times New Roman"/>
          <w:sz w:val="20"/>
          <w:szCs w:val="20"/>
          <w:lang w:val="en-GB" w:eastAsia="en-GB"/>
        </w:rPr>
        <w:t>lam = -5;</w:t>
      </w:r>
    </w:p>
    <w:p w14:paraId="2BA498FE" w14:textId="77777777" w:rsidR="00E3303F" w:rsidRPr="00E3303F" w:rsidRDefault="00E3303F" w:rsidP="00E3303F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E3303F">
        <w:rPr>
          <w:rFonts w:ascii="Consolas" w:eastAsia="Times New Roman" w:hAnsi="Consolas" w:cs="Times New Roman"/>
          <w:sz w:val="20"/>
          <w:szCs w:val="20"/>
          <w:lang w:val="en-GB" w:eastAsia="en-GB"/>
        </w:rPr>
        <w:t>t=0:0.001:1;</w:t>
      </w:r>
    </w:p>
    <w:p w14:paraId="648E1E10" w14:textId="77777777" w:rsidR="00E3303F" w:rsidRPr="00E3303F" w:rsidRDefault="00E3303F" w:rsidP="00E3303F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3B244B31" w14:textId="084F11B7" w:rsidR="00E3303F" w:rsidRPr="00E3303F" w:rsidRDefault="00E3303F" w:rsidP="00E3303F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7A65688B" w14:textId="77777777" w:rsidR="00E3303F" w:rsidRPr="00E3303F" w:rsidRDefault="00E3303F" w:rsidP="00E3303F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E3303F">
        <w:rPr>
          <w:rFonts w:ascii="Consolas" w:eastAsia="Times New Roman" w:hAnsi="Consolas" w:cs="Times New Roman"/>
          <w:sz w:val="20"/>
          <w:szCs w:val="20"/>
          <w:lang w:val="en-GB" w:eastAsia="en-GB"/>
        </w:rPr>
        <w:t>Y=3.*exp(-1j*0.5*pi);</w:t>
      </w:r>
    </w:p>
    <w:p w14:paraId="1F68A338" w14:textId="77777777" w:rsidR="00E3303F" w:rsidRPr="00E3303F" w:rsidRDefault="00E3303F" w:rsidP="00E3303F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0C4A659A" w14:textId="7DE66E77" w:rsidR="00E3303F" w:rsidRPr="00E3303F" w:rsidRDefault="00E3303F" w:rsidP="00E3303F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E3303F">
        <w:rPr>
          <w:rFonts w:ascii="Consolas" w:eastAsia="Times New Roman" w:hAnsi="Consolas" w:cs="Times New Roman"/>
          <w:sz w:val="20"/>
          <w:szCs w:val="20"/>
          <w:lang w:val="en-GB" w:eastAsia="en-GB"/>
        </w:rPr>
        <w:t>s= -5+40*pi*1j;</w:t>
      </w:r>
    </w:p>
    <w:p w14:paraId="1D2878A6" w14:textId="03A262D0" w:rsidR="00E3303F" w:rsidRPr="00E3303F" w:rsidRDefault="00E3303F" w:rsidP="00E3303F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34A93885" w14:textId="77777777" w:rsidR="00E3303F" w:rsidRPr="00E3303F" w:rsidRDefault="00E3303F" w:rsidP="00E3303F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E3303F">
        <w:rPr>
          <w:rFonts w:ascii="Consolas" w:eastAsia="Times New Roman" w:hAnsi="Consolas" w:cs="Times New Roman"/>
          <w:sz w:val="20"/>
          <w:szCs w:val="20"/>
          <w:lang w:val="en-GB" w:eastAsia="en-GB"/>
        </w:rPr>
        <w:t>y=A.*exp(lam.*t).*cos(w.*</w:t>
      </w:r>
      <w:proofErr w:type="spellStart"/>
      <w:r w:rsidRPr="00E3303F">
        <w:rPr>
          <w:rFonts w:ascii="Consolas" w:eastAsia="Times New Roman" w:hAnsi="Consolas" w:cs="Times New Roman"/>
          <w:sz w:val="20"/>
          <w:szCs w:val="20"/>
          <w:lang w:val="en-GB" w:eastAsia="en-GB"/>
        </w:rPr>
        <w:t>t+phi</w:t>
      </w:r>
      <w:proofErr w:type="spellEnd"/>
      <w:r w:rsidRPr="00E3303F">
        <w:rPr>
          <w:rFonts w:ascii="Consolas" w:eastAsia="Times New Roman" w:hAnsi="Consolas" w:cs="Times New Roman"/>
          <w:sz w:val="20"/>
          <w:szCs w:val="20"/>
          <w:lang w:val="en-GB" w:eastAsia="en-GB"/>
        </w:rPr>
        <w:t>);</w:t>
      </w:r>
    </w:p>
    <w:p w14:paraId="5AEA1357" w14:textId="77777777" w:rsidR="00E3303F" w:rsidRPr="00E3303F" w:rsidRDefault="00E3303F" w:rsidP="00E3303F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60F4E651" w14:textId="77777777" w:rsidR="00E3303F" w:rsidRPr="00E3303F" w:rsidRDefault="00E3303F" w:rsidP="00E3303F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2E3498FA" w14:textId="2CA256E3" w:rsidR="00E3303F" w:rsidRPr="00E3303F" w:rsidRDefault="00E3303F" w:rsidP="00E3303F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32DD89B6" w14:textId="36C287D7" w:rsidR="00E3303F" w:rsidRPr="00E3303F" w:rsidRDefault="00E3303F" w:rsidP="00E3303F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E3303F">
        <w:rPr>
          <w:rFonts w:ascii="Consolas" w:eastAsia="Times New Roman" w:hAnsi="Consolas" w:cs="Times New Roman"/>
          <w:sz w:val="20"/>
          <w:szCs w:val="20"/>
          <w:lang w:val="en-GB" w:eastAsia="en-GB"/>
        </w:rPr>
        <w:t>subplot(2,1,1)</w:t>
      </w:r>
    </w:p>
    <w:p w14:paraId="77F8CB41" w14:textId="77777777" w:rsidR="00E3303F" w:rsidRPr="00E3303F" w:rsidRDefault="00E3303F" w:rsidP="00E3303F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E3303F">
        <w:rPr>
          <w:rFonts w:ascii="Consolas" w:eastAsia="Times New Roman" w:hAnsi="Consolas" w:cs="Times New Roman"/>
          <w:sz w:val="20"/>
          <w:szCs w:val="20"/>
          <w:lang w:val="en-GB" w:eastAsia="en-GB"/>
        </w:rPr>
        <w:t>plot(</w:t>
      </w:r>
      <w:proofErr w:type="spellStart"/>
      <w:r w:rsidRPr="00E3303F">
        <w:rPr>
          <w:rFonts w:ascii="Consolas" w:eastAsia="Times New Roman" w:hAnsi="Consolas" w:cs="Times New Roman"/>
          <w:sz w:val="20"/>
          <w:szCs w:val="20"/>
          <w:lang w:val="en-GB" w:eastAsia="en-GB"/>
        </w:rPr>
        <w:t>t,real</w:t>
      </w:r>
      <w:proofErr w:type="spellEnd"/>
      <w:r w:rsidRPr="00E3303F">
        <w:rPr>
          <w:rFonts w:ascii="Consolas" w:eastAsia="Times New Roman" w:hAnsi="Consolas" w:cs="Times New Roman"/>
          <w:sz w:val="20"/>
          <w:szCs w:val="20"/>
          <w:lang w:val="en-GB" w:eastAsia="en-GB"/>
        </w:rPr>
        <w:t>(Y.*exp(s.*t)))</w:t>
      </w:r>
    </w:p>
    <w:p w14:paraId="1E9A6909" w14:textId="77777777" w:rsidR="00E3303F" w:rsidRPr="00E3303F" w:rsidRDefault="00E3303F" w:rsidP="00E3303F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24BC51D1" w14:textId="24A5ACF5" w:rsidR="00E3303F" w:rsidRPr="00E3303F" w:rsidRDefault="00E3303F" w:rsidP="00E3303F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679B86B4" w14:textId="77777777" w:rsidR="00E3303F" w:rsidRPr="00E3303F" w:rsidRDefault="00E3303F" w:rsidP="00E3303F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E3303F">
        <w:rPr>
          <w:rFonts w:ascii="Consolas" w:eastAsia="Times New Roman" w:hAnsi="Consolas" w:cs="Times New Roman"/>
          <w:sz w:val="20"/>
          <w:szCs w:val="20"/>
          <w:lang w:val="en-GB" w:eastAsia="en-GB"/>
        </w:rPr>
        <w:t>subplot(2,1,2)</w:t>
      </w:r>
    </w:p>
    <w:p w14:paraId="548BA80B" w14:textId="42B1098D" w:rsidR="00E3303F" w:rsidRPr="00E3303F" w:rsidRDefault="00E3303F" w:rsidP="00E3303F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E3303F">
        <w:rPr>
          <w:rFonts w:ascii="Consolas" w:eastAsia="Times New Roman" w:hAnsi="Consolas" w:cs="Times New Roman"/>
          <w:sz w:val="20"/>
          <w:szCs w:val="20"/>
          <w:lang w:val="en-GB" w:eastAsia="en-GB"/>
        </w:rPr>
        <w:t>plot(</w:t>
      </w:r>
      <w:proofErr w:type="spellStart"/>
      <w:r w:rsidRPr="00E3303F">
        <w:rPr>
          <w:rFonts w:ascii="Consolas" w:eastAsia="Times New Roman" w:hAnsi="Consolas" w:cs="Times New Roman"/>
          <w:sz w:val="20"/>
          <w:szCs w:val="20"/>
          <w:lang w:val="en-GB" w:eastAsia="en-GB"/>
        </w:rPr>
        <w:t>t,y</w:t>
      </w:r>
      <w:proofErr w:type="spellEnd"/>
      <w:r w:rsidRPr="00E3303F">
        <w:rPr>
          <w:rFonts w:ascii="Consolas" w:eastAsia="Times New Roman" w:hAnsi="Consolas" w:cs="Times New Roman"/>
          <w:sz w:val="20"/>
          <w:szCs w:val="20"/>
          <w:lang w:val="en-GB" w:eastAsia="en-GB"/>
        </w:rPr>
        <w:t>)</w:t>
      </w:r>
    </w:p>
    <w:p w14:paraId="0CBA831E" w14:textId="4FFC6D73" w:rsidR="00E3303F" w:rsidRPr="00E3303F" w:rsidRDefault="007A62FC" w:rsidP="00E3303F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7A62FC">
        <w:rPr>
          <w:rFonts w:eastAsia="Times New Roman" w:cstheme="minorHAnsi"/>
          <w:noProof/>
          <w:lang w:val="en-GB" w:eastAsia="en-GB"/>
        </w:rPr>
        <w:drawing>
          <wp:anchor distT="0" distB="0" distL="114300" distR="114300" simplePos="0" relativeHeight="251661314" behindDoc="0" locked="0" layoutInCell="1" allowOverlap="1" wp14:anchorId="2C0334DF" wp14:editId="3D8846CD">
            <wp:simplePos x="0" y="0"/>
            <wp:positionH relativeFrom="column">
              <wp:posOffset>-190500</wp:posOffset>
            </wp:positionH>
            <wp:positionV relativeFrom="paragraph">
              <wp:posOffset>156210</wp:posOffset>
            </wp:positionV>
            <wp:extent cx="4810760" cy="4337430"/>
            <wp:effectExtent l="0" t="0" r="8890" b="6350"/>
            <wp:wrapThrough wrapText="bothSides">
              <wp:wrapPolygon edited="0">
                <wp:start x="0" y="0"/>
                <wp:lineTo x="0" y="21537"/>
                <wp:lineTo x="21554" y="21537"/>
                <wp:lineTo x="21554" y="0"/>
                <wp:lineTo x="0" y="0"/>
              </wp:wrapPolygon>
            </wp:wrapThrough>
            <wp:docPr id="7" name="Picture 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0760" cy="4337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D5C34D" w14:textId="10560B4E" w:rsidR="0078169C" w:rsidRPr="0078169C" w:rsidRDefault="0078169C" w:rsidP="0041076F">
      <w:pPr>
        <w:spacing w:after="0" w:line="240" w:lineRule="auto"/>
        <w:rPr>
          <w:rFonts w:eastAsia="Times New Roman" w:cstheme="minorHAnsi"/>
          <w:lang w:val="en-GB" w:eastAsia="en-GB"/>
        </w:rPr>
      </w:pPr>
    </w:p>
    <w:p w14:paraId="3A107BF8" w14:textId="44E4741E" w:rsidR="0041076F" w:rsidRPr="0041076F" w:rsidRDefault="0041076F" w:rsidP="0041076F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25135232" w14:textId="3F80FB5B" w:rsidR="007E1865" w:rsidRPr="007E1865" w:rsidRDefault="007E1865" w:rsidP="007E1865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288648ED" w14:textId="016834FF" w:rsidR="00C17707" w:rsidRDefault="00C17707" w:rsidP="0031308C">
      <w:pPr>
        <w:rPr>
          <w:lang w:val="en-GB"/>
        </w:rPr>
      </w:pPr>
    </w:p>
    <w:p w14:paraId="15C5D3BC" w14:textId="030CA57D" w:rsidR="007A62FC" w:rsidRDefault="007A62FC" w:rsidP="0031308C">
      <w:pPr>
        <w:rPr>
          <w:lang w:val="en-GB"/>
        </w:rPr>
      </w:pPr>
    </w:p>
    <w:p w14:paraId="17356655" w14:textId="76A38E04" w:rsidR="007A62FC" w:rsidRDefault="007A62FC" w:rsidP="0031308C">
      <w:pPr>
        <w:rPr>
          <w:lang w:val="en-GB"/>
        </w:rPr>
      </w:pPr>
    </w:p>
    <w:p w14:paraId="7B8C16B3" w14:textId="484FDCEB" w:rsidR="007A62FC" w:rsidRDefault="007A62FC" w:rsidP="0031308C">
      <w:pPr>
        <w:rPr>
          <w:lang w:val="en-GB"/>
        </w:rPr>
      </w:pPr>
    </w:p>
    <w:p w14:paraId="3ADB0202" w14:textId="7EE8CA02" w:rsidR="007A62FC" w:rsidRDefault="007A62FC" w:rsidP="0031308C">
      <w:pPr>
        <w:rPr>
          <w:lang w:val="en-GB"/>
        </w:rPr>
      </w:pPr>
    </w:p>
    <w:p w14:paraId="439AB346" w14:textId="20DC6AB6" w:rsidR="007A62FC" w:rsidRDefault="007A62FC" w:rsidP="0031308C">
      <w:pPr>
        <w:rPr>
          <w:lang w:val="en-GB"/>
        </w:rPr>
      </w:pPr>
    </w:p>
    <w:p w14:paraId="42F67945" w14:textId="04972BE7" w:rsidR="007A62FC" w:rsidRDefault="007A62FC" w:rsidP="0031308C">
      <w:pPr>
        <w:rPr>
          <w:lang w:val="en-GB"/>
        </w:rPr>
      </w:pPr>
    </w:p>
    <w:p w14:paraId="367BFC9C" w14:textId="4D96AF48" w:rsidR="007A62FC" w:rsidRDefault="007A62FC" w:rsidP="0031308C">
      <w:pPr>
        <w:rPr>
          <w:lang w:val="en-GB"/>
        </w:rPr>
      </w:pPr>
    </w:p>
    <w:p w14:paraId="28CF495B" w14:textId="333DE6A0" w:rsidR="007A62FC" w:rsidRDefault="007A62FC" w:rsidP="0031308C">
      <w:pPr>
        <w:rPr>
          <w:lang w:val="en-GB"/>
        </w:rPr>
      </w:pPr>
    </w:p>
    <w:p w14:paraId="68C5554D" w14:textId="75664841" w:rsidR="007A62FC" w:rsidRDefault="007A62FC" w:rsidP="0031308C">
      <w:pPr>
        <w:rPr>
          <w:lang w:val="en-GB"/>
        </w:rPr>
      </w:pPr>
    </w:p>
    <w:p w14:paraId="6FEEEB48" w14:textId="3BC52B28" w:rsidR="007A62FC" w:rsidRDefault="007A62FC" w:rsidP="0031308C">
      <w:pPr>
        <w:rPr>
          <w:lang w:val="en-GB"/>
        </w:rPr>
      </w:pPr>
    </w:p>
    <w:p w14:paraId="16157D11" w14:textId="516BBF5B" w:rsidR="007A62FC" w:rsidRDefault="007A62FC" w:rsidP="0031308C">
      <w:pPr>
        <w:rPr>
          <w:lang w:val="en-GB"/>
        </w:rPr>
      </w:pPr>
    </w:p>
    <w:p w14:paraId="2D98D928" w14:textId="5BCF97DD" w:rsidR="007A62FC" w:rsidRDefault="007A62FC" w:rsidP="0031308C">
      <w:pPr>
        <w:rPr>
          <w:lang w:val="en-GB"/>
        </w:rPr>
      </w:pPr>
    </w:p>
    <w:p w14:paraId="4601EC4D" w14:textId="52D318D8" w:rsidR="007A62FC" w:rsidRDefault="007A62FC" w:rsidP="0031308C">
      <w:pPr>
        <w:rPr>
          <w:lang w:val="en-GB"/>
        </w:rPr>
      </w:pPr>
    </w:p>
    <w:sectPr w:rsidR="007A62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A5DC57" w14:textId="77777777" w:rsidR="00DE1F9B" w:rsidRDefault="00DE1F9B" w:rsidP="007A62FC">
      <w:pPr>
        <w:spacing w:after="0" w:line="240" w:lineRule="auto"/>
      </w:pPr>
      <w:r>
        <w:separator/>
      </w:r>
    </w:p>
  </w:endnote>
  <w:endnote w:type="continuationSeparator" w:id="0">
    <w:p w14:paraId="0DDF4BEC" w14:textId="77777777" w:rsidR="00DE1F9B" w:rsidRDefault="00DE1F9B" w:rsidP="007A62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6B8357" w14:textId="77777777" w:rsidR="00DE1F9B" w:rsidRDefault="00DE1F9B" w:rsidP="007A62FC">
      <w:pPr>
        <w:spacing w:after="0" w:line="240" w:lineRule="auto"/>
      </w:pPr>
      <w:r>
        <w:separator/>
      </w:r>
    </w:p>
  </w:footnote>
  <w:footnote w:type="continuationSeparator" w:id="0">
    <w:p w14:paraId="21612FB8" w14:textId="77777777" w:rsidR="00DE1F9B" w:rsidRDefault="00DE1F9B" w:rsidP="007A62F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0NTU0MTWwtDS2sDBQ0lEKTi0uzszPAykwqgUA2GmB6CwAAAA="/>
  </w:docVars>
  <w:rsids>
    <w:rsidRoot w:val="5557EC47"/>
    <w:rsid w:val="000374F5"/>
    <w:rsid w:val="00062499"/>
    <w:rsid w:val="00234BC3"/>
    <w:rsid w:val="00253519"/>
    <w:rsid w:val="002A5E83"/>
    <w:rsid w:val="002E382A"/>
    <w:rsid w:val="00310B3B"/>
    <w:rsid w:val="0031308C"/>
    <w:rsid w:val="00343A6A"/>
    <w:rsid w:val="00357A6F"/>
    <w:rsid w:val="00397829"/>
    <w:rsid w:val="003C757B"/>
    <w:rsid w:val="0041076F"/>
    <w:rsid w:val="004678B9"/>
    <w:rsid w:val="005751CD"/>
    <w:rsid w:val="0058598C"/>
    <w:rsid w:val="005C6D75"/>
    <w:rsid w:val="006C0711"/>
    <w:rsid w:val="006F76B5"/>
    <w:rsid w:val="0078169C"/>
    <w:rsid w:val="00795C18"/>
    <w:rsid w:val="007A62FC"/>
    <w:rsid w:val="007E1865"/>
    <w:rsid w:val="0081741A"/>
    <w:rsid w:val="008D2B59"/>
    <w:rsid w:val="00957DF5"/>
    <w:rsid w:val="009735C0"/>
    <w:rsid w:val="00975D34"/>
    <w:rsid w:val="00980155"/>
    <w:rsid w:val="0099124D"/>
    <w:rsid w:val="00A057DB"/>
    <w:rsid w:val="00A43286"/>
    <w:rsid w:val="00A66C5A"/>
    <w:rsid w:val="00B80CFD"/>
    <w:rsid w:val="00BD3CF8"/>
    <w:rsid w:val="00BD5F49"/>
    <w:rsid w:val="00C17707"/>
    <w:rsid w:val="00C855A1"/>
    <w:rsid w:val="00C867C4"/>
    <w:rsid w:val="00DE1F9B"/>
    <w:rsid w:val="00E3303F"/>
    <w:rsid w:val="00E450E4"/>
    <w:rsid w:val="00E56C1D"/>
    <w:rsid w:val="00EF54A6"/>
    <w:rsid w:val="00F06AE4"/>
    <w:rsid w:val="08CB9480"/>
    <w:rsid w:val="5557EC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57EC47"/>
  <w15:chartTrackingRefBased/>
  <w15:docId w15:val="{BDABA194-570B-426F-BE23-545C8EFD31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D5F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7A62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62FC"/>
  </w:style>
  <w:style w:type="paragraph" w:styleId="Footer">
    <w:name w:val="footer"/>
    <w:basedOn w:val="Normal"/>
    <w:link w:val="FooterChar"/>
    <w:uiPriority w:val="99"/>
    <w:unhideWhenUsed/>
    <w:rsid w:val="007A62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62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34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37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83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39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85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86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3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8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9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8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1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35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09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87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7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7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3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6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42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48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11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6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3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8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0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4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63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53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53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0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0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4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0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1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3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76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0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1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0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5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9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16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5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17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7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48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13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4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1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2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85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6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4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4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7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7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0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97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2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7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603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09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8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8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26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94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8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53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0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7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126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85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16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1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19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6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5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6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0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09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15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3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4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3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9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5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45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6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55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9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9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90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3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95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83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3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34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3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67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71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38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77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3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1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9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9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9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79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8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2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3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1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6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0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2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9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7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0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1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2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1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0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jpe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17</Words>
  <Characters>1242</Characters>
  <Application>Microsoft Office Word</Application>
  <DocSecurity>0</DocSecurity>
  <Lines>10</Lines>
  <Paragraphs>2</Paragraphs>
  <ScaleCrop>false</ScaleCrop>
  <Company/>
  <LinksUpToDate>false</LinksUpToDate>
  <CharactersWithSpaces>1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anovskis,Aleksandrs A.</dc:creator>
  <cp:keywords/>
  <dc:description/>
  <cp:lastModifiedBy>Rubenis-Žeļeznovs,Ričards R.</cp:lastModifiedBy>
  <cp:revision>58</cp:revision>
  <cp:lastPrinted>2022-12-13T16:11:00Z</cp:lastPrinted>
  <dcterms:created xsi:type="dcterms:W3CDTF">2022-12-07T11:29:00Z</dcterms:created>
  <dcterms:modified xsi:type="dcterms:W3CDTF">2022-12-13T16:11:00Z</dcterms:modified>
</cp:coreProperties>
</file>